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51038" w14:textId="42783F06" w:rsidR="009E4EAD" w:rsidRPr="00213138" w:rsidRDefault="009E4EAD" w:rsidP="009E4EAD">
      <w:pPr>
        <w:pStyle w:val="BodyText3"/>
        <w:widowControl w:val="0"/>
        <w:rPr>
          <w:rFonts w:ascii="Segoe UI" w:hAnsi="Segoe UI"/>
          <w:b/>
          <w:caps/>
          <w:color w:val="000000"/>
          <w:sz w:val="20"/>
          <w:lang w:val="en-AU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8931"/>
      </w:tblGrid>
      <w:tr w:rsidR="00401B37" w:rsidRPr="00213138" w14:paraId="0E858B8E" w14:textId="77777777" w:rsidTr="00022A31">
        <w:trPr>
          <w:trHeight w:val="652"/>
        </w:trPr>
        <w:tc>
          <w:tcPr>
            <w:tcW w:w="1134" w:type="dxa"/>
            <w:vAlign w:val="center"/>
          </w:tcPr>
          <w:p w14:paraId="2A4C147A" w14:textId="169501B1" w:rsidR="00401B37" w:rsidRPr="00213138" w:rsidRDefault="0018405F" w:rsidP="002A0606">
            <w:pPr>
              <w:jc w:val="center"/>
              <w:rPr>
                <w:rFonts w:ascii="Segoe UI" w:hAnsi="Segoe UI"/>
                <w:sz w:val="2"/>
              </w:rPr>
            </w:pPr>
            <w:r w:rsidRPr="00213138">
              <w:rPr>
                <w:rFonts w:ascii="Segoe UI" w:hAnsi="Segoe UI"/>
                <w:lang w:val="en-AU"/>
              </w:rPr>
              <w:br w:type="page"/>
            </w:r>
            <w:r w:rsidR="004F2711" w:rsidRPr="00B4478D">
              <w:rPr>
                <w:noProof/>
              </w:rPr>
              <w:drawing>
                <wp:inline distT="0" distB="0" distL="0" distR="0" wp14:anchorId="5397D675" wp14:editId="46250DF3">
                  <wp:extent cx="523875" cy="523875"/>
                  <wp:effectExtent l="0" t="0" r="0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31" w:type="dxa"/>
            <w:shd w:val="clear" w:color="auto" w:fill="D9D9D9"/>
            <w:vAlign w:val="center"/>
          </w:tcPr>
          <w:p w14:paraId="43BA67E2" w14:textId="77777777" w:rsidR="00401B37" w:rsidRPr="00F62ECA" w:rsidRDefault="00401B37" w:rsidP="000902CA">
            <w:pPr>
              <w:jc w:val="center"/>
              <w:rPr>
                <w:rFonts w:ascii="Segoe UI" w:hAnsi="Segoe UI" w:cs="Trebuchet MS"/>
                <w:b/>
                <w:bCs/>
                <w:sz w:val="22"/>
                <w:szCs w:val="32"/>
              </w:rPr>
            </w:pPr>
            <w:r w:rsidRPr="00F62ECA">
              <w:rPr>
                <w:rFonts w:ascii="Segoe UI" w:hAnsi="Segoe UI" w:cs="Trebuchet MS"/>
                <w:b/>
                <w:bCs/>
                <w:sz w:val="22"/>
                <w:szCs w:val="32"/>
              </w:rPr>
              <w:t>CONSENT FORM FOR QUT RESEARCH PROJECT</w:t>
            </w:r>
          </w:p>
          <w:p w14:paraId="61302197" w14:textId="5C4DDC4D" w:rsidR="00163721" w:rsidRPr="00213138" w:rsidRDefault="00163721" w:rsidP="004B7513">
            <w:pPr>
              <w:jc w:val="center"/>
              <w:rPr>
                <w:rFonts w:ascii="Segoe UI" w:hAnsi="Segoe UI"/>
                <w:b/>
                <w:sz w:val="18"/>
              </w:rPr>
            </w:pPr>
            <w:r w:rsidRPr="00E27ABB">
              <w:rPr>
                <w:rFonts w:ascii="Segoe UI" w:hAnsi="Segoe UI" w:cs="Trebuchet MS"/>
                <w:b/>
                <w:bCs/>
                <w:sz w:val="22"/>
                <w:szCs w:val="32"/>
              </w:rPr>
              <w:t xml:space="preserve">– Interview </w:t>
            </w:r>
            <w:r w:rsidR="009F1A65">
              <w:rPr>
                <w:rFonts w:ascii="Segoe UI" w:hAnsi="Segoe UI" w:cs="Trebuchet MS"/>
                <w:b/>
                <w:bCs/>
                <w:sz w:val="22"/>
                <w:szCs w:val="32"/>
              </w:rPr>
              <w:t>Study 1</w:t>
            </w:r>
          </w:p>
        </w:tc>
      </w:tr>
      <w:tr w:rsidR="007574B5" w:rsidRPr="00213138" w14:paraId="51A9BF00" w14:textId="77777777" w:rsidTr="00022A31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blBorders>
          <w:tblLook w:val="0000" w:firstRow="0" w:lastRow="0" w:firstColumn="0" w:lastColumn="0" w:noHBand="0" w:noVBand="0"/>
        </w:tblPrEx>
        <w:trPr>
          <w:trHeight w:val="112"/>
        </w:trPr>
        <w:tc>
          <w:tcPr>
            <w:tcW w:w="100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477711" w14:textId="77777777" w:rsidR="007574B5" w:rsidRPr="00213138" w:rsidRDefault="007574B5" w:rsidP="003E3421">
            <w:pPr>
              <w:jc w:val="center"/>
              <w:rPr>
                <w:rFonts w:ascii="Segoe UI" w:hAnsi="Segoe UI"/>
                <w:b/>
                <w:color w:val="000000"/>
                <w:szCs w:val="28"/>
              </w:rPr>
            </w:pPr>
          </w:p>
          <w:p w14:paraId="681A198A" w14:textId="6461F449" w:rsidR="00E27ABB" w:rsidRPr="00F86680" w:rsidRDefault="00E27ABB" w:rsidP="003E3421">
            <w:pPr>
              <w:jc w:val="center"/>
              <w:rPr>
                <w:rFonts w:ascii="Segoe UI" w:hAnsi="Segoe UI"/>
                <w:b/>
                <w:color w:val="000000"/>
                <w:sz w:val="28"/>
              </w:rPr>
            </w:pPr>
            <w:r w:rsidRPr="00E27ABB">
              <w:rPr>
                <w:rFonts w:ascii="Segoe UI" w:hAnsi="Segoe UI"/>
                <w:b/>
                <w:color w:val="000000"/>
                <w:sz w:val="28"/>
                <w:szCs w:val="28"/>
              </w:rPr>
              <w:t xml:space="preserve">An Exploration of the </w:t>
            </w:r>
            <w:proofErr w:type="spellStart"/>
            <w:r w:rsidRPr="00E27ABB">
              <w:rPr>
                <w:rFonts w:ascii="Segoe UI" w:hAnsi="Segoe UI"/>
                <w:b/>
                <w:color w:val="000000"/>
                <w:sz w:val="28"/>
                <w:szCs w:val="28"/>
              </w:rPr>
              <w:t>Conceptualisation</w:t>
            </w:r>
            <w:proofErr w:type="spellEnd"/>
            <w:r w:rsidRPr="00E27ABB">
              <w:rPr>
                <w:rFonts w:ascii="Segoe UI" w:hAnsi="Segoe UI"/>
                <w:b/>
                <w:color w:val="000000"/>
                <w:sz w:val="28"/>
                <w:szCs w:val="28"/>
              </w:rPr>
              <w:t xml:space="preserve"> of Farmer Value in Digital Agriculture.</w:t>
            </w:r>
          </w:p>
          <w:p w14:paraId="0A3295CE" w14:textId="7148039C" w:rsidR="007574B5" w:rsidRPr="00213138" w:rsidRDefault="007574B5" w:rsidP="003E3421">
            <w:pPr>
              <w:jc w:val="center"/>
              <w:rPr>
                <w:rFonts w:ascii="Segoe UI" w:hAnsi="Segoe UI"/>
                <w:b/>
                <w:color w:val="000000"/>
                <w:szCs w:val="28"/>
              </w:rPr>
            </w:pPr>
            <w:r w:rsidRPr="00213138">
              <w:rPr>
                <w:rFonts w:ascii="Segoe UI" w:hAnsi="Segoe UI"/>
                <w:b/>
                <w:color w:val="000000"/>
                <w:sz w:val="22"/>
                <w:szCs w:val="28"/>
              </w:rPr>
              <w:t>QUT Ethics Approval Number</w:t>
            </w:r>
            <w:r w:rsidR="00F86680">
              <w:rPr>
                <w:rFonts w:ascii="Segoe UI" w:hAnsi="Segoe UI"/>
                <w:b/>
                <w:color w:val="000000"/>
                <w:sz w:val="22"/>
                <w:szCs w:val="28"/>
              </w:rPr>
              <w:t xml:space="preserve"> </w:t>
            </w:r>
            <w:r w:rsidR="00F86680" w:rsidRPr="00F86680">
              <w:rPr>
                <w:rFonts w:ascii="Segoe UI" w:hAnsi="Segoe UI"/>
                <w:b/>
                <w:color w:val="000000"/>
                <w:sz w:val="22"/>
                <w:szCs w:val="28"/>
              </w:rPr>
              <w:t>5456</w:t>
            </w:r>
          </w:p>
        </w:tc>
      </w:tr>
    </w:tbl>
    <w:p w14:paraId="7811418E" w14:textId="77777777" w:rsidR="00062308" w:rsidRPr="00213138" w:rsidRDefault="00062308" w:rsidP="00062308">
      <w:pPr>
        <w:pStyle w:val="BodyText3"/>
        <w:widowControl w:val="0"/>
        <w:rPr>
          <w:rFonts w:ascii="Segoe UI" w:hAnsi="Segoe UI" w:cs="Helvetica"/>
          <w:bCs/>
          <w:caps/>
          <w:color w:val="000000"/>
          <w:lang w:val="en-AU"/>
        </w:rPr>
      </w:pPr>
    </w:p>
    <w:p w14:paraId="490CEDA1" w14:textId="74B49089" w:rsidR="007574B5" w:rsidRDefault="008536CC" w:rsidP="00062308">
      <w:pPr>
        <w:pStyle w:val="BodyText3"/>
        <w:widowControl w:val="0"/>
        <w:shd w:val="clear" w:color="auto" w:fill="D9D9D9"/>
        <w:rPr>
          <w:rFonts w:ascii="Segoe UI" w:hAnsi="Segoe UI"/>
          <w:color w:val="000000"/>
        </w:rPr>
      </w:pPr>
      <w:r w:rsidRPr="00213138">
        <w:rPr>
          <w:rFonts w:ascii="Segoe UI" w:hAnsi="Segoe UI" w:cs="Helvetica"/>
          <w:b/>
          <w:color w:val="000000"/>
          <w:lang w:val="en-AU"/>
        </w:rPr>
        <w:t xml:space="preserve">Research team </w:t>
      </w:r>
    </w:p>
    <w:p w14:paraId="2D1ABE26" w14:textId="5E6D04C4" w:rsidR="00E27ABB" w:rsidRDefault="00E27ABB" w:rsidP="00062308">
      <w:pPr>
        <w:pStyle w:val="BodyText3"/>
        <w:widowControl w:val="0"/>
        <w:shd w:val="clear" w:color="auto" w:fill="D9D9D9"/>
        <w:rPr>
          <w:rFonts w:ascii="Segoe UI" w:hAnsi="Segoe UI"/>
          <w:color w:val="000000"/>
        </w:rPr>
      </w:pPr>
    </w:p>
    <w:p w14:paraId="175CC04D" w14:textId="4A29BE4A" w:rsidR="00E27ABB" w:rsidRDefault="00E27ABB" w:rsidP="00062308">
      <w:pPr>
        <w:pStyle w:val="BodyText3"/>
        <w:widowControl w:val="0"/>
        <w:shd w:val="clear" w:color="auto" w:fill="D9D9D9"/>
        <w:rPr>
          <w:rFonts w:ascii="Segoe UI" w:hAnsi="Segoe UI"/>
          <w:color w:val="000000"/>
        </w:rPr>
      </w:pPr>
      <w:r>
        <w:rPr>
          <w:rFonts w:ascii="Segoe UI" w:hAnsi="Segoe UI"/>
          <w:color w:val="000000"/>
        </w:rPr>
        <w:t xml:space="preserve">Philip Browning </w:t>
      </w:r>
      <w:r w:rsidR="00A21E4F">
        <w:rPr>
          <w:rFonts w:ascii="Segoe UI" w:hAnsi="Segoe UI"/>
          <w:color w:val="000000"/>
        </w:rPr>
        <w:tab/>
      </w:r>
      <w:proofErr w:type="spellStart"/>
      <w:r>
        <w:rPr>
          <w:rFonts w:ascii="Segoe UI" w:hAnsi="Segoe UI"/>
          <w:color w:val="000000"/>
        </w:rPr>
        <w:t>Phd</w:t>
      </w:r>
      <w:proofErr w:type="spellEnd"/>
      <w:r>
        <w:rPr>
          <w:rFonts w:ascii="Segoe UI" w:hAnsi="Segoe UI"/>
          <w:color w:val="000000"/>
        </w:rPr>
        <w:t xml:space="preserve"> Student</w:t>
      </w:r>
      <w:r>
        <w:rPr>
          <w:rFonts w:ascii="Segoe UI" w:hAnsi="Segoe UI"/>
          <w:color w:val="000000"/>
        </w:rPr>
        <w:tab/>
      </w:r>
      <w:r>
        <w:rPr>
          <w:rFonts w:ascii="Segoe UI" w:hAnsi="Segoe UI"/>
          <w:color w:val="000000"/>
        </w:rPr>
        <w:tab/>
      </w:r>
      <w:hyperlink r:id="rId9" w:history="1">
        <w:r w:rsidRPr="00FB6F0C">
          <w:rPr>
            <w:rStyle w:val="Hyperlink"/>
            <w:rFonts w:ascii="Segoe UI" w:hAnsi="Segoe UI"/>
          </w:rPr>
          <w:t>Philip.browning@hdr.qut.edu.au</w:t>
        </w:r>
      </w:hyperlink>
      <w:r w:rsidR="00A21E4F">
        <w:rPr>
          <w:rFonts w:ascii="Segoe UI" w:hAnsi="Segoe UI"/>
          <w:color w:val="000000"/>
        </w:rPr>
        <w:tab/>
        <w:t>+61417631721</w:t>
      </w:r>
    </w:p>
    <w:p w14:paraId="6ED17F76" w14:textId="4D0755DB" w:rsidR="00E27ABB" w:rsidRDefault="00F44A2D" w:rsidP="00062308">
      <w:pPr>
        <w:pStyle w:val="BodyText3"/>
        <w:widowControl w:val="0"/>
        <w:shd w:val="clear" w:color="auto" w:fill="D9D9D9"/>
        <w:rPr>
          <w:rFonts w:ascii="Segoe UI" w:hAnsi="Segoe UI"/>
          <w:color w:val="000000"/>
        </w:rPr>
      </w:pPr>
      <w:r>
        <w:rPr>
          <w:rFonts w:ascii="Segoe UI" w:hAnsi="Segoe UI"/>
          <w:color w:val="000000"/>
        </w:rPr>
        <w:t xml:space="preserve">Dr </w:t>
      </w:r>
      <w:r w:rsidR="00E27ABB">
        <w:rPr>
          <w:rFonts w:ascii="Segoe UI" w:hAnsi="Segoe UI"/>
          <w:color w:val="000000"/>
        </w:rPr>
        <w:t xml:space="preserve">Stephen Cox Primary Academic </w:t>
      </w:r>
      <w:r w:rsidR="00F97D0C" w:rsidRPr="00F97D0C">
        <w:rPr>
          <w:rFonts w:ascii="Segoe UI" w:hAnsi="Segoe UI"/>
          <w:color w:val="000000"/>
        </w:rPr>
        <w:t xml:space="preserve">Supervisor   </w:t>
      </w:r>
      <w:hyperlink r:id="rId10" w:history="1">
        <w:r w:rsidR="00F97D0C" w:rsidRPr="00FB6F0C">
          <w:rPr>
            <w:rStyle w:val="Hyperlink"/>
            <w:rFonts w:ascii="Segoe UI" w:hAnsi="Segoe UI"/>
          </w:rPr>
          <w:t>sd.cox@qut.edu.au</w:t>
        </w:r>
      </w:hyperlink>
      <w:r w:rsidR="00F97D0C" w:rsidRPr="00F97D0C">
        <w:rPr>
          <w:rFonts w:ascii="Segoe UI" w:hAnsi="Segoe UI"/>
          <w:color w:val="000000"/>
        </w:rPr>
        <w:tab/>
      </w:r>
      <w:r w:rsidR="00F97D0C">
        <w:rPr>
          <w:rFonts w:ascii="Segoe UI" w:hAnsi="Segoe UI"/>
          <w:color w:val="000000"/>
        </w:rPr>
        <w:tab/>
      </w:r>
      <w:r>
        <w:rPr>
          <w:rFonts w:ascii="Segoe UI" w:hAnsi="Segoe UI"/>
          <w:color w:val="000000"/>
        </w:rPr>
        <w:tab/>
      </w:r>
      <w:r w:rsidR="00F97D0C" w:rsidRPr="00F97D0C">
        <w:rPr>
          <w:rFonts w:ascii="Segoe UI" w:hAnsi="Segoe UI"/>
          <w:color w:val="000000"/>
        </w:rPr>
        <w:t>+61 7 3138 1776</w:t>
      </w:r>
    </w:p>
    <w:p w14:paraId="2961505E" w14:textId="3E047B9F" w:rsidR="00A21E4F" w:rsidRDefault="00A21E4F" w:rsidP="00062308">
      <w:pPr>
        <w:pStyle w:val="BodyText3"/>
        <w:widowControl w:val="0"/>
        <w:shd w:val="clear" w:color="auto" w:fill="D9D9D9"/>
        <w:rPr>
          <w:rFonts w:ascii="Segoe UI" w:hAnsi="Segoe UI"/>
          <w:color w:val="000000"/>
        </w:rPr>
      </w:pPr>
      <w:r>
        <w:rPr>
          <w:rFonts w:ascii="Segoe UI" w:hAnsi="Segoe UI"/>
          <w:color w:val="000000"/>
        </w:rPr>
        <w:t xml:space="preserve">Professor Cameron </w:t>
      </w:r>
      <w:r w:rsidR="00F44A2D">
        <w:rPr>
          <w:rFonts w:ascii="Segoe UI" w:hAnsi="Segoe UI"/>
          <w:color w:val="000000"/>
        </w:rPr>
        <w:t xml:space="preserve">Newton </w:t>
      </w:r>
      <w:r w:rsidR="00F97D0C">
        <w:rPr>
          <w:rFonts w:ascii="Segoe UI" w:hAnsi="Segoe UI"/>
          <w:color w:val="000000"/>
        </w:rPr>
        <w:t>Secondary Academic Supervisor</w:t>
      </w:r>
      <w:r w:rsidR="00F97D0C" w:rsidRPr="00F97D0C">
        <w:t xml:space="preserve"> </w:t>
      </w:r>
      <w:hyperlink r:id="rId11" w:history="1">
        <w:r w:rsidR="00F97D0C" w:rsidRPr="00FB6F0C">
          <w:rPr>
            <w:rStyle w:val="Hyperlink"/>
            <w:rFonts w:ascii="Segoe UI" w:hAnsi="Segoe UI"/>
          </w:rPr>
          <w:t>cj.newton@qut.edu.au</w:t>
        </w:r>
      </w:hyperlink>
      <w:r w:rsidR="00F97D0C" w:rsidRPr="00F97D0C">
        <w:rPr>
          <w:rFonts w:ascii="Segoe UI" w:hAnsi="Segoe UI"/>
          <w:color w:val="000000"/>
        </w:rPr>
        <w:t>+61 7 3138 2523</w:t>
      </w:r>
    </w:p>
    <w:p w14:paraId="2D267C61" w14:textId="599807CD" w:rsidR="00A21E4F" w:rsidRDefault="00A21E4F" w:rsidP="00062308">
      <w:pPr>
        <w:pStyle w:val="BodyText3"/>
        <w:widowControl w:val="0"/>
        <w:shd w:val="clear" w:color="auto" w:fill="D9D9D9"/>
        <w:rPr>
          <w:rFonts w:ascii="Segoe UI" w:hAnsi="Segoe UI"/>
          <w:color w:val="000000"/>
        </w:rPr>
      </w:pPr>
      <w:r>
        <w:rPr>
          <w:rFonts w:ascii="Segoe UI" w:hAnsi="Segoe UI"/>
          <w:color w:val="000000"/>
        </w:rPr>
        <w:t xml:space="preserve">Dr Allen </w:t>
      </w:r>
      <w:proofErr w:type="spellStart"/>
      <w:r>
        <w:rPr>
          <w:rFonts w:ascii="Segoe UI" w:hAnsi="Segoe UI"/>
          <w:color w:val="000000"/>
        </w:rPr>
        <w:t>Benter</w:t>
      </w:r>
      <w:proofErr w:type="spellEnd"/>
      <w:r>
        <w:rPr>
          <w:rFonts w:ascii="Segoe UI" w:hAnsi="Segoe UI"/>
          <w:color w:val="000000"/>
        </w:rPr>
        <w:t xml:space="preserve"> NS</w:t>
      </w:r>
      <w:r w:rsidR="001133A2">
        <w:rPr>
          <w:rFonts w:ascii="Segoe UI" w:hAnsi="Segoe UI"/>
          <w:color w:val="000000"/>
        </w:rPr>
        <w:t>W</w:t>
      </w:r>
      <w:r>
        <w:rPr>
          <w:rFonts w:ascii="Segoe UI" w:hAnsi="Segoe UI"/>
          <w:color w:val="000000"/>
        </w:rPr>
        <w:t xml:space="preserve"> DPI Industry Supervisor</w:t>
      </w:r>
      <w:r w:rsidR="00C77337">
        <w:rPr>
          <w:rFonts w:ascii="Segoe UI" w:hAnsi="Segoe UI"/>
          <w:color w:val="000000"/>
        </w:rPr>
        <w:t xml:space="preserve"> </w:t>
      </w:r>
      <w:hyperlink r:id="rId12" w:history="1">
        <w:r w:rsidR="00C77337" w:rsidRPr="00FB6F0C">
          <w:rPr>
            <w:rStyle w:val="Hyperlink"/>
            <w:rFonts w:ascii="Segoe UI" w:hAnsi="Segoe UI"/>
          </w:rPr>
          <w:t>allen.benter@dpi.nsw.gov.au</w:t>
        </w:r>
      </w:hyperlink>
      <w:proofErr w:type="gramStart"/>
      <w:r w:rsidR="001133A2">
        <w:rPr>
          <w:rStyle w:val="Hyperlink"/>
          <w:rFonts w:ascii="Segoe UI" w:hAnsi="Segoe UI"/>
        </w:rPr>
        <w:tab/>
        <w:t xml:space="preserve">  </w:t>
      </w:r>
      <w:r w:rsidR="00C77337" w:rsidRPr="00C77337">
        <w:rPr>
          <w:rFonts w:ascii="Segoe UI" w:hAnsi="Segoe UI"/>
          <w:color w:val="000000"/>
        </w:rPr>
        <w:t>+</w:t>
      </w:r>
      <w:proofErr w:type="gramEnd"/>
      <w:r w:rsidR="00C77337" w:rsidRPr="00C77337">
        <w:rPr>
          <w:rFonts w:ascii="Segoe UI" w:hAnsi="Segoe UI"/>
          <w:color w:val="000000"/>
        </w:rPr>
        <w:t>61418716688</w:t>
      </w:r>
      <w:r>
        <w:rPr>
          <w:rFonts w:ascii="Segoe UI" w:hAnsi="Segoe UI"/>
          <w:color w:val="000000"/>
        </w:rPr>
        <w:tab/>
      </w:r>
    </w:p>
    <w:p w14:paraId="541CE55D" w14:textId="77777777" w:rsidR="007574B5" w:rsidRPr="00213138" w:rsidRDefault="007574B5" w:rsidP="00062308">
      <w:pPr>
        <w:pStyle w:val="BodyText3"/>
        <w:widowControl w:val="0"/>
        <w:rPr>
          <w:rFonts w:ascii="Segoe UI" w:hAnsi="Segoe UI" w:cs="Helvetica"/>
          <w:bCs/>
          <w:caps/>
          <w:color w:val="000000"/>
          <w:lang w:val="en-AU"/>
        </w:rPr>
      </w:pPr>
    </w:p>
    <w:p w14:paraId="52423826" w14:textId="38701FC9" w:rsidR="00C77337" w:rsidRPr="00F86680" w:rsidRDefault="008536CC" w:rsidP="00F86680">
      <w:pPr>
        <w:pStyle w:val="BodyText3"/>
        <w:widowControl w:val="0"/>
        <w:shd w:val="clear" w:color="auto" w:fill="D9D9D9"/>
        <w:rPr>
          <w:rFonts w:ascii="Segoe UI" w:hAnsi="Segoe UI"/>
          <w:b/>
          <w:caps/>
          <w:lang w:val="en-AU"/>
        </w:rPr>
      </w:pPr>
      <w:r w:rsidRPr="00213138">
        <w:rPr>
          <w:rFonts w:ascii="Segoe UI" w:hAnsi="Segoe UI" w:cs="Helvetica"/>
          <w:b/>
          <w:lang w:val="en-AU"/>
        </w:rPr>
        <w:t>Statement of consent</w:t>
      </w:r>
    </w:p>
    <w:p w14:paraId="275FCA58" w14:textId="53DCA211" w:rsidR="0018405F" w:rsidRPr="00213138" w:rsidRDefault="0018405F" w:rsidP="00705BD1">
      <w:pPr>
        <w:pStyle w:val="BodyText3"/>
        <w:widowControl w:val="0"/>
        <w:rPr>
          <w:rFonts w:ascii="Segoe UI" w:hAnsi="Segoe UI" w:cs="Helvetica"/>
          <w:b/>
          <w:szCs w:val="20"/>
          <w:lang w:val="en-AU"/>
        </w:rPr>
      </w:pPr>
      <w:r w:rsidRPr="00213138">
        <w:rPr>
          <w:rFonts w:ascii="Segoe UI" w:hAnsi="Segoe UI" w:cs="Helvetica"/>
          <w:b/>
          <w:szCs w:val="20"/>
          <w:lang w:val="en-AU"/>
        </w:rPr>
        <w:t>By signing below, you are indicating that you:</w:t>
      </w:r>
    </w:p>
    <w:p w14:paraId="20E2552F" w14:textId="77777777" w:rsidR="0018405F" w:rsidRPr="00213138" w:rsidRDefault="00D4273C" w:rsidP="00EB4125">
      <w:pPr>
        <w:pStyle w:val="BodyText3"/>
        <w:numPr>
          <w:ilvl w:val="0"/>
          <w:numId w:val="1"/>
        </w:numPr>
        <w:tabs>
          <w:tab w:val="clear" w:pos="680"/>
        </w:tabs>
        <w:spacing w:before="120"/>
        <w:ind w:left="426" w:hanging="426"/>
        <w:jc w:val="left"/>
        <w:rPr>
          <w:rFonts w:ascii="Segoe UI" w:hAnsi="Segoe UI" w:cs="Helvetica"/>
          <w:szCs w:val="20"/>
          <w:lang w:val="en-AU"/>
        </w:rPr>
      </w:pPr>
      <w:r w:rsidRPr="00213138">
        <w:rPr>
          <w:rFonts w:ascii="Segoe UI" w:hAnsi="Segoe UI" w:cs="Helvetica"/>
          <w:szCs w:val="20"/>
          <w:lang w:val="en-AU"/>
        </w:rPr>
        <w:t>H</w:t>
      </w:r>
      <w:r w:rsidR="0018405F" w:rsidRPr="00213138">
        <w:rPr>
          <w:rFonts w:ascii="Segoe UI" w:hAnsi="Segoe UI" w:cs="Helvetica"/>
          <w:szCs w:val="20"/>
          <w:lang w:val="en-AU"/>
        </w:rPr>
        <w:t xml:space="preserve">ave read and understood the information </w:t>
      </w:r>
      <w:r w:rsidR="00BC54AB" w:rsidRPr="00213138">
        <w:rPr>
          <w:rFonts w:ascii="Segoe UI" w:hAnsi="Segoe UI" w:cs="Helvetica"/>
          <w:szCs w:val="20"/>
          <w:lang w:val="en-AU"/>
        </w:rPr>
        <w:t xml:space="preserve">document regarding </w:t>
      </w:r>
      <w:r w:rsidR="00865617" w:rsidRPr="00213138">
        <w:rPr>
          <w:rFonts w:ascii="Segoe UI" w:hAnsi="Segoe UI" w:cs="Helvetica"/>
          <w:szCs w:val="20"/>
          <w:lang w:val="en-AU"/>
        </w:rPr>
        <w:t xml:space="preserve">this </w:t>
      </w:r>
      <w:r w:rsidR="005F3E06">
        <w:rPr>
          <w:rFonts w:ascii="Segoe UI" w:hAnsi="Segoe UI" w:cs="Helvetica"/>
          <w:szCs w:val="20"/>
          <w:lang w:val="en-AU"/>
        </w:rPr>
        <w:t xml:space="preserve">research </w:t>
      </w:r>
      <w:r w:rsidR="00865617" w:rsidRPr="00213138">
        <w:rPr>
          <w:rFonts w:ascii="Segoe UI" w:hAnsi="Segoe UI" w:cs="Helvetica"/>
          <w:szCs w:val="20"/>
          <w:lang w:val="en-AU"/>
        </w:rPr>
        <w:t>project</w:t>
      </w:r>
      <w:r w:rsidRPr="00213138">
        <w:rPr>
          <w:rFonts w:ascii="Segoe UI" w:hAnsi="Segoe UI" w:cs="Helvetica"/>
          <w:szCs w:val="20"/>
          <w:lang w:val="en-AU"/>
        </w:rPr>
        <w:t>.</w:t>
      </w:r>
    </w:p>
    <w:p w14:paraId="25EA9CEE" w14:textId="77777777" w:rsidR="0018405F" w:rsidRPr="00213138" w:rsidRDefault="00D4273C" w:rsidP="00EB4125">
      <w:pPr>
        <w:pStyle w:val="BodyText3"/>
        <w:numPr>
          <w:ilvl w:val="0"/>
          <w:numId w:val="1"/>
        </w:numPr>
        <w:tabs>
          <w:tab w:val="clear" w:pos="680"/>
        </w:tabs>
        <w:spacing w:before="120"/>
        <w:ind w:left="426" w:hanging="426"/>
        <w:jc w:val="left"/>
        <w:rPr>
          <w:rFonts w:ascii="Segoe UI" w:hAnsi="Segoe UI" w:cs="Helvetica"/>
          <w:szCs w:val="20"/>
          <w:lang w:val="en-AU"/>
        </w:rPr>
      </w:pPr>
      <w:r w:rsidRPr="00213138">
        <w:rPr>
          <w:rFonts w:ascii="Segoe UI" w:hAnsi="Segoe UI" w:cs="Helvetica"/>
          <w:szCs w:val="20"/>
          <w:lang w:val="en-AU"/>
        </w:rPr>
        <w:t>H</w:t>
      </w:r>
      <w:r w:rsidR="0018405F" w:rsidRPr="00213138">
        <w:rPr>
          <w:rFonts w:ascii="Segoe UI" w:hAnsi="Segoe UI" w:cs="Helvetica"/>
          <w:szCs w:val="20"/>
          <w:lang w:val="en-AU"/>
        </w:rPr>
        <w:t>ave had any question</w:t>
      </w:r>
      <w:r w:rsidR="00865617" w:rsidRPr="00213138">
        <w:rPr>
          <w:rFonts w:ascii="Segoe UI" w:hAnsi="Segoe UI" w:cs="Helvetica"/>
          <w:szCs w:val="20"/>
          <w:lang w:val="en-AU"/>
        </w:rPr>
        <w:t>s answered to your satisfaction</w:t>
      </w:r>
      <w:r w:rsidRPr="00213138">
        <w:rPr>
          <w:rFonts w:ascii="Segoe UI" w:hAnsi="Segoe UI" w:cs="Helvetica"/>
          <w:szCs w:val="20"/>
          <w:lang w:val="en-AU"/>
        </w:rPr>
        <w:t>.</w:t>
      </w:r>
    </w:p>
    <w:p w14:paraId="34931A6C" w14:textId="77777777" w:rsidR="0018405F" w:rsidRPr="00213138" w:rsidRDefault="00D4273C" w:rsidP="00EB4125">
      <w:pPr>
        <w:pStyle w:val="BodyText3"/>
        <w:numPr>
          <w:ilvl w:val="0"/>
          <w:numId w:val="1"/>
        </w:numPr>
        <w:tabs>
          <w:tab w:val="clear" w:pos="680"/>
        </w:tabs>
        <w:spacing w:before="120"/>
        <w:ind w:left="426" w:hanging="426"/>
        <w:jc w:val="left"/>
        <w:rPr>
          <w:rFonts w:ascii="Segoe UI" w:hAnsi="Segoe UI" w:cs="Helvetica"/>
          <w:szCs w:val="20"/>
          <w:lang w:val="en-AU"/>
        </w:rPr>
      </w:pPr>
      <w:r w:rsidRPr="00213138">
        <w:rPr>
          <w:rFonts w:ascii="Segoe UI" w:hAnsi="Segoe UI" w:cs="Helvetica"/>
          <w:szCs w:val="20"/>
          <w:lang w:val="en-AU"/>
        </w:rPr>
        <w:t>U</w:t>
      </w:r>
      <w:r w:rsidR="0018405F" w:rsidRPr="00213138">
        <w:rPr>
          <w:rFonts w:ascii="Segoe UI" w:hAnsi="Segoe UI" w:cs="Helvetica"/>
          <w:szCs w:val="20"/>
          <w:lang w:val="en-AU"/>
        </w:rPr>
        <w:t>nderstand that if you have any additional questions yo</w:t>
      </w:r>
      <w:r w:rsidR="00865617" w:rsidRPr="00213138">
        <w:rPr>
          <w:rFonts w:ascii="Segoe UI" w:hAnsi="Segoe UI" w:cs="Helvetica"/>
          <w:szCs w:val="20"/>
          <w:lang w:val="en-AU"/>
        </w:rPr>
        <w:t>u can contact the research team</w:t>
      </w:r>
      <w:r w:rsidRPr="00213138">
        <w:rPr>
          <w:rFonts w:ascii="Segoe UI" w:hAnsi="Segoe UI" w:cs="Helvetica"/>
          <w:szCs w:val="20"/>
          <w:lang w:val="en-AU"/>
        </w:rPr>
        <w:t>.</w:t>
      </w:r>
    </w:p>
    <w:p w14:paraId="34BBD5F1" w14:textId="601851B0" w:rsidR="00FB1C08" w:rsidRPr="00213138" w:rsidRDefault="00D4273C" w:rsidP="00FB1C08">
      <w:pPr>
        <w:pStyle w:val="BodyText3"/>
        <w:numPr>
          <w:ilvl w:val="0"/>
          <w:numId w:val="1"/>
        </w:numPr>
        <w:tabs>
          <w:tab w:val="clear" w:pos="680"/>
        </w:tabs>
        <w:spacing w:before="120"/>
        <w:ind w:left="426" w:hanging="426"/>
        <w:jc w:val="left"/>
        <w:rPr>
          <w:rFonts w:ascii="Segoe UI" w:hAnsi="Segoe UI" w:cs="Helvetica"/>
          <w:szCs w:val="20"/>
          <w:lang w:val="en-AU"/>
        </w:rPr>
      </w:pPr>
      <w:r w:rsidRPr="00213138">
        <w:rPr>
          <w:rFonts w:ascii="Segoe UI" w:hAnsi="Segoe UI" w:cs="Helvetica"/>
          <w:szCs w:val="20"/>
          <w:lang w:val="en-AU"/>
        </w:rPr>
        <w:t>U</w:t>
      </w:r>
      <w:r w:rsidR="0018405F" w:rsidRPr="00213138">
        <w:rPr>
          <w:rFonts w:ascii="Segoe UI" w:hAnsi="Segoe UI" w:cs="Helvetica"/>
          <w:szCs w:val="20"/>
          <w:lang w:val="en-AU"/>
        </w:rPr>
        <w:t xml:space="preserve">nderstand that you are free to withdraw </w:t>
      </w:r>
      <w:r w:rsidR="00865617" w:rsidRPr="00213138">
        <w:rPr>
          <w:rFonts w:ascii="Segoe UI" w:hAnsi="Segoe UI" w:cs="Helvetica"/>
          <w:szCs w:val="20"/>
          <w:lang w:val="en-AU"/>
        </w:rPr>
        <w:t>without comment or penalty</w:t>
      </w:r>
      <w:r w:rsidRPr="00213138">
        <w:rPr>
          <w:rFonts w:ascii="Segoe UI" w:hAnsi="Segoe UI" w:cs="Helvetica"/>
          <w:szCs w:val="20"/>
          <w:lang w:val="en-AU"/>
        </w:rPr>
        <w:t>.</w:t>
      </w:r>
      <w:r w:rsidR="00157854">
        <w:rPr>
          <w:rFonts w:ascii="Segoe UI" w:hAnsi="Segoe UI" w:cs="Helvetica"/>
          <w:szCs w:val="20"/>
          <w:lang w:val="en-AU"/>
        </w:rPr>
        <w:t xml:space="preserve"> </w:t>
      </w:r>
      <w:r w:rsidR="00422961">
        <w:rPr>
          <w:rFonts w:ascii="Segoe UI" w:hAnsi="Segoe UI" w:cs="Helvetica"/>
          <w:szCs w:val="20"/>
          <w:lang w:val="en-AU"/>
        </w:rPr>
        <w:t xml:space="preserve">Your participation or non-participation will not affect your relationship with the research industry partner NSW DPI, the Food Agility CRC or any other research development corporation or extension service, or farmer group. </w:t>
      </w:r>
      <w:r w:rsidR="00FB1C08">
        <w:rPr>
          <w:rFonts w:ascii="Segoe UI" w:hAnsi="Segoe UI" w:cs="Helvetica"/>
          <w:szCs w:val="20"/>
          <w:lang w:val="en-AU"/>
        </w:rPr>
        <w:t xml:space="preserve">You can withdraw </w:t>
      </w:r>
      <w:r w:rsidR="00157854">
        <w:rPr>
          <w:rFonts w:ascii="Segoe UI" w:hAnsi="Segoe UI" w:cs="Helvetica"/>
          <w:szCs w:val="20"/>
          <w:lang w:val="en-AU"/>
        </w:rPr>
        <w:t xml:space="preserve">from the research </w:t>
      </w:r>
      <w:r w:rsidR="00FB1C08">
        <w:rPr>
          <w:rFonts w:ascii="Segoe UI" w:hAnsi="Segoe UI" w:cs="Helvetica"/>
          <w:szCs w:val="20"/>
          <w:lang w:val="en-AU"/>
        </w:rPr>
        <w:t>up to</w:t>
      </w:r>
      <w:r w:rsidR="00157854">
        <w:rPr>
          <w:rFonts w:ascii="Segoe UI" w:hAnsi="Segoe UI" w:cs="Helvetica"/>
          <w:szCs w:val="20"/>
          <w:lang w:val="en-AU"/>
        </w:rPr>
        <w:t xml:space="preserve"> 4 weeks from</w:t>
      </w:r>
      <w:r w:rsidR="00D75E59">
        <w:rPr>
          <w:rFonts w:ascii="Segoe UI" w:hAnsi="Segoe UI" w:cs="Helvetica"/>
          <w:szCs w:val="20"/>
          <w:lang w:val="en-AU"/>
        </w:rPr>
        <w:t xml:space="preserve"> the date of the interview</w:t>
      </w:r>
      <w:r w:rsidR="00FB1C08">
        <w:rPr>
          <w:rFonts w:ascii="Segoe UI" w:hAnsi="Segoe UI" w:cs="Helvetica"/>
          <w:szCs w:val="20"/>
          <w:lang w:val="en-AU"/>
        </w:rPr>
        <w:t>. This</w:t>
      </w:r>
      <w:r w:rsidR="00D75E59">
        <w:rPr>
          <w:rFonts w:ascii="Segoe UI" w:hAnsi="Segoe UI" w:cs="Helvetica"/>
          <w:szCs w:val="20"/>
          <w:lang w:val="en-AU"/>
        </w:rPr>
        <w:t xml:space="preserve"> will permit </w:t>
      </w:r>
      <w:r w:rsidR="00FB1C08" w:rsidRPr="00FB1C08">
        <w:rPr>
          <w:rFonts w:ascii="Segoe UI" w:hAnsi="Segoe UI" w:cs="Helvetica"/>
          <w:szCs w:val="20"/>
          <w:lang w:val="en-AU"/>
        </w:rPr>
        <w:t xml:space="preserve">data collected about </w:t>
      </w:r>
      <w:r w:rsidR="00FB1C08">
        <w:rPr>
          <w:rFonts w:ascii="Segoe UI" w:hAnsi="Segoe UI" w:cs="Helvetica"/>
          <w:szCs w:val="20"/>
          <w:lang w:val="en-AU"/>
        </w:rPr>
        <w:t xml:space="preserve">you to be </w:t>
      </w:r>
      <w:r w:rsidR="00FB1C08" w:rsidRPr="00FB1C08">
        <w:rPr>
          <w:rFonts w:ascii="Segoe UI" w:hAnsi="Segoe UI" w:cs="Helvetica"/>
          <w:szCs w:val="20"/>
          <w:lang w:val="en-AU"/>
        </w:rPr>
        <w:t>destroyed if it is still identifiable.</w:t>
      </w:r>
      <w:r w:rsidR="00422961">
        <w:rPr>
          <w:rFonts w:ascii="Segoe UI" w:hAnsi="Segoe UI" w:cs="Helvetica"/>
          <w:szCs w:val="20"/>
          <w:lang w:val="en-AU"/>
        </w:rPr>
        <w:t xml:space="preserve"> This can be undertaken by contacting the </w:t>
      </w:r>
      <w:proofErr w:type="spellStart"/>
      <w:proofErr w:type="gramStart"/>
      <w:r w:rsidR="007A2E79">
        <w:rPr>
          <w:rFonts w:ascii="Segoe UI" w:hAnsi="Segoe UI" w:cs="Helvetica"/>
          <w:szCs w:val="20"/>
          <w:lang w:val="en-AU"/>
        </w:rPr>
        <w:t>Ph.D</w:t>
      </w:r>
      <w:proofErr w:type="spellEnd"/>
      <w:proofErr w:type="gramEnd"/>
      <w:r w:rsidR="007A2E79">
        <w:rPr>
          <w:rFonts w:ascii="Segoe UI" w:hAnsi="Segoe UI" w:cs="Helvetica"/>
          <w:szCs w:val="20"/>
          <w:lang w:val="en-AU"/>
        </w:rPr>
        <w:t xml:space="preserve"> </w:t>
      </w:r>
      <w:r w:rsidR="00422961">
        <w:rPr>
          <w:rFonts w:ascii="Segoe UI" w:hAnsi="Segoe UI" w:cs="Helvetica"/>
          <w:szCs w:val="20"/>
          <w:lang w:val="en-AU"/>
        </w:rPr>
        <w:t>researcher and or by completing a withdraw of consent form.</w:t>
      </w:r>
    </w:p>
    <w:p w14:paraId="0A308A43" w14:textId="77777777" w:rsidR="0018405F" w:rsidRPr="00C77337" w:rsidRDefault="00D4273C" w:rsidP="00EB4125">
      <w:pPr>
        <w:pStyle w:val="BodyText3"/>
        <w:numPr>
          <w:ilvl w:val="0"/>
          <w:numId w:val="1"/>
        </w:numPr>
        <w:tabs>
          <w:tab w:val="clear" w:pos="680"/>
        </w:tabs>
        <w:spacing w:before="120"/>
        <w:ind w:left="426" w:hanging="426"/>
        <w:jc w:val="left"/>
        <w:rPr>
          <w:rFonts w:ascii="Segoe UI" w:hAnsi="Segoe UI" w:cs="Helvetica"/>
          <w:szCs w:val="20"/>
          <w:lang w:val="en-AU"/>
        </w:rPr>
      </w:pPr>
      <w:r w:rsidRPr="00213138">
        <w:rPr>
          <w:rFonts w:ascii="Segoe UI" w:hAnsi="Segoe UI" w:cs="Helvetica"/>
          <w:szCs w:val="20"/>
          <w:lang w:val="en-AU"/>
        </w:rPr>
        <w:t>U</w:t>
      </w:r>
      <w:r w:rsidR="0018405F" w:rsidRPr="00213138">
        <w:rPr>
          <w:rFonts w:ascii="Segoe UI" w:hAnsi="Segoe UI" w:cs="Helvetica"/>
          <w:szCs w:val="20"/>
          <w:lang w:val="en-AU"/>
        </w:rPr>
        <w:t xml:space="preserve">nderstand that </w:t>
      </w:r>
      <w:r w:rsidR="007574B5" w:rsidRPr="00213138">
        <w:rPr>
          <w:rFonts w:ascii="Segoe UI" w:hAnsi="Segoe UI" w:cs="Helvetica"/>
          <w:szCs w:val="20"/>
          <w:lang w:val="en-AU"/>
        </w:rPr>
        <w:t xml:space="preserve">if you have concerns about the </w:t>
      </w:r>
      <w:r w:rsidR="007574B5" w:rsidRPr="00C77337">
        <w:rPr>
          <w:rFonts w:ascii="Segoe UI" w:hAnsi="Segoe UI" w:cs="Helvetica"/>
          <w:szCs w:val="20"/>
          <w:lang w:val="en-AU"/>
        </w:rPr>
        <w:t xml:space="preserve">ethical conduct of the </w:t>
      </w:r>
      <w:r w:rsidR="003C0235" w:rsidRPr="00C77337">
        <w:rPr>
          <w:rFonts w:ascii="Segoe UI" w:hAnsi="Segoe UI" w:cs="Helvetica"/>
          <w:szCs w:val="20"/>
          <w:lang w:val="en-AU"/>
        </w:rPr>
        <w:t xml:space="preserve">research </w:t>
      </w:r>
      <w:r w:rsidR="007574B5" w:rsidRPr="00C77337">
        <w:rPr>
          <w:rFonts w:ascii="Segoe UI" w:hAnsi="Segoe UI" w:cs="Helvetica"/>
          <w:szCs w:val="20"/>
          <w:lang w:val="en-AU"/>
        </w:rPr>
        <w:t xml:space="preserve">project </w:t>
      </w:r>
      <w:r w:rsidR="0018405F" w:rsidRPr="00C77337">
        <w:rPr>
          <w:rFonts w:ascii="Segoe UI" w:hAnsi="Segoe UI" w:cs="Helvetica"/>
          <w:szCs w:val="20"/>
          <w:lang w:val="en-AU"/>
        </w:rPr>
        <w:t>you can contact the</w:t>
      </w:r>
      <w:r w:rsidR="00C71B10" w:rsidRPr="00C77337">
        <w:rPr>
          <w:rFonts w:ascii="Segoe UI" w:hAnsi="Segoe UI" w:cs="Helvetica"/>
          <w:szCs w:val="20"/>
          <w:lang w:val="en-AU"/>
        </w:rPr>
        <w:t xml:space="preserve"> Research Ethics </w:t>
      </w:r>
      <w:r w:rsidR="0053003D" w:rsidRPr="00C77337">
        <w:rPr>
          <w:rFonts w:ascii="Segoe UI" w:hAnsi="Segoe UI" w:cs="Helvetica"/>
          <w:szCs w:val="20"/>
          <w:lang w:val="en-AU"/>
        </w:rPr>
        <w:t>Advisory Team</w:t>
      </w:r>
      <w:r w:rsidR="00C71B10" w:rsidRPr="00C77337">
        <w:rPr>
          <w:rFonts w:ascii="Segoe UI" w:hAnsi="Segoe UI" w:cs="Helvetica"/>
          <w:szCs w:val="20"/>
          <w:lang w:val="en-AU"/>
        </w:rPr>
        <w:t xml:space="preserve"> </w:t>
      </w:r>
      <w:r w:rsidR="00C71B10" w:rsidRPr="00C77337">
        <w:rPr>
          <w:rFonts w:ascii="Segoe UI" w:hAnsi="Segoe UI" w:cs="Helvetica"/>
          <w:color w:val="000000"/>
          <w:szCs w:val="20"/>
          <w:lang w:val="en-AU"/>
        </w:rPr>
        <w:t xml:space="preserve">on </w:t>
      </w:r>
      <w:r w:rsidR="006A1D21" w:rsidRPr="00C77337">
        <w:rPr>
          <w:rFonts w:ascii="Segoe UI" w:hAnsi="Segoe UI" w:cs="Trebuchet MS"/>
          <w:color w:val="000000"/>
          <w:szCs w:val="20"/>
        </w:rPr>
        <w:t>+61 7</w:t>
      </w:r>
      <w:r w:rsidR="006A1D21" w:rsidRPr="00C77337">
        <w:rPr>
          <w:rFonts w:ascii="Segoe UI" w:hAnsi="Segoe UI" w:cs="Helvetica"/>
          <w:color w:val="000000"/>
          <w:szCs w:val="20"/>
          <w:lang w:val="en-AU"/>
        </w:rPr>
        <w:t xml:space="preserve"> </w:t>
      </w:r>
      <w:r w:rsidR="00C71B10" w:rsidRPr="00C77337">
        <w:rPr>
          <w:rFonts w:ascii="Segoe UI" w:hAnsi="Segoe UI" w:cs="Helvetica"/>
          <w:color w:val="000000"/>
          <w:szCs w:val="20"/>
          <w:lang w:val="en-AU"/>
        </w:rPr>
        <w:t>3138</w:t>
      </w:r>
      <w:r w:rsidR="0018405F" w:rsidRPr="00C77337">
        <w:rPr>
          <w:rFonts w:ascii="Segoe UI" w:hAnsi="Segoe UI" w:cs="Helvetica"/>
          <w:szCs w:val="20"/>
          <w:lang w:val="en-AU"/>
        </w:rPr>
        <w:t xml:space="preserve"> </w:t>
      </w:r>
      <w:r w:rsidR="00215680" w:rsidRPr="00C77337">
        <w:rPr>
          <w:rFonts w:ascii="Segoe UI" w:hAnsi="Segoe UI" w:cs="Helvetica"/>
          <w:szCs w:val="20"/>
          <w:lang w:val="en-AU"/>
        </w:rPr>
        <w:t>5123</w:t>
      </w:r>
      <w:r w:rsidR="0018405F" w:rsidRPr="00C77337">
        <w:rPr>
          <w:rFonts w:ascii="Segoe UI" w:hAnsi="Segoe UI" w:cs="Helvetica"/>
          <w:szCs w:val="20"/>
          <w:lang w:val="en-AU"/>
        </w:rPr>
        <w:t xml:space="preserve"> or</w:t>
      </w:r>
      <w:r w:rsidR="00EE0E00" w:rsidRPr="00C77337">
        <w:rPr>
          <w:rFonts w:ascii="Segoe UI" w:hAnsi="Segoe UI" w:cs="Helvetica"/>
          <w:szCs w:val="20"/>
          <w:lang w:val="en-AU"/>
        </w:rPr>
        <w:t xml:space="preserve"> email</w:t>
      </w:r>
      <w:r w:rsidR="0018405F" w:rsidRPr="00C77337">
        <w:rPr>
          <w:rFonts w:ascii="Segoe UI" w:hAnsi="Segoe UI" w:cs="Helvetica"/>
          <w:szCs w:val="20"/>
          <w:lang w:val="en-AU"/>
        </w:rPr>
        <w:t xml:space="preserve"> </w:t>
      </w:r>
      <w:hyperlink r:id="rId13" w:history="1">
        <w:r w:rsidR="00C27729" w:rsidRPr="00C77337">
          <w:rPr>
            <w:rStyle w:val="Hyperlink"/>
            <w:rFonts w:ascii="Segoe UI" w:hAnsi="Segoe UI"/>
            <w:lang w:val="en-AU"/>
          </w:rPr>
          <w:t>humanethics@qut.edu.au</w:t>
        </w:r>
      </w:hyperlink>
      <w:r w:rsidR="00C27729" w:rsidRPr="00C77337">
        <w:rPr>
          <w:rFonts w:ascii="Segoe UI" w:hAnsi="Segoe UI"/>
          <w:lang w:val="en-AU"/>
        </w:rPr>
        <w:t>.</w:t>
      </w:r>
    </w:p>
    <w:p w14:paraId="0334D9E6" w14:textId="5896EDB3" w:rsidR="003D7744" w:rsidRPr="00213138" w:rsidRDefault="00D4273C" w:rsidP="00EB4125">
      <w:pPr>
        <w:pStyle w:val="BodyText3"/>
        <w:numPr>
          <w:ilvl w:val="0"/>
          <w:numId w:val="1"/>
        </w:numPr>
        <w:tabs>
          <w:tab w:val="clear" w:pos="680"/>
        </w:tabs>
        <w:spacing w:before="120"/>
        <w:ind w:left="426" w:hanging="426"/>
        <w:jc w:val="left"/>
        <w:rPr>
          <w:rFonts w:ascii="Segoe UI" w:hAnsi="Segoe UI" w:cs="Helvetica"/>
          <w:color w:val="000000"/>
          <w:szCs w:val="20"/>
          <w:lang w:val="en-AU"/>
        </w:rPr>
      </w:pPr>
      <w:r w:rsidRPr="00C77337">
        <w:rPr>
          <w:rFonts w:ascii="Segoe UI" w:hAnsi="Segoe UI"/>
          <w:color w:val="000000"/>
          <w:szCs w:val="20"/>
          <w:lang w:val="en-AU"/>
        </w:rPr>
        <w:t>U</w:t>
      </w:r>
      <w:r w:rsidR="00920D14" w:rsidRPr="00C77337">
        <w:rPr>
          <w:rFonts w:ascii="Segoe UI" w:hAnsi="Segoe UI"/>
          <w:color w:val="000000"/>
          <w:szCs w:val="20"/>
          <w:lang w:val="en-AU"/>
        </w:rPr>
        <w:t xml:space="preserve">nderstand that the </w:t>
      </w:r>
      <w:r w:rsidR="005F3E06" w:rsidRPr="00C77337">
        <w:rPr>
          <w:rFonts w:ascii="Segoe UI" w:hAnsi="Segoe UI"/>
          <w:color w:val="000000"/>
        </w:rPr>
        <w:t xml:space="preserve">research </w:t>
      </w:r>
      <w:r w:rsidR="00920D14" w:rsidRPr="00C77337">
        <w:rPr>
          <w:rFonts w:ascii="Segoe UI" w:hAnsi="Segoe UI"/>
          <w:color w:val="000000"/>
          <w:szCs w:val="20"/>
          <w:lang w:val="en-AU"/>
        </w:rPr>
        <w:t>project will include</w:t>
      </w:r>
      <w:r w:rsidR="00757E5F" w:rsidRPr="00C77337">
        <w:rPr>
          <w:rFonts w:ascii="Segoe UI" w:hAnsi="Segoe UI"/>
          <w:color w:val="000000"/>
          <w:szCs w:val="20"/>
          <w:lang w:val="en-AU"/>
        </w:rPr>
        <w:t xml:space="preserve"> an</w:t>
      </w:r>
      <w:r w:rsidR="009E531B" w:rsidRPr="00C77337">
        <w:rPr>
          <w:rFonts w:ascii="Segoe UI" w:hAnsi="Segoe UI"/>
          <w:color w:val="000000"/>
          <w:szCs w:val="20"/>
          <w:lang w:val="en-AU"/>
        </w:rPr>
        <w:t xml:space="preserve"> </w:t>
      </w:r>
      <w:r w:rsidR="00920D14" w:rsidRPr="00C77337">
        <w:rPr>
          <w:rFonts w:ascii="Segoe UI" w:hAnsi="Segoe UI"/>
          <w:color w:val="000000"/>
          <w:szCs w:val="20"/>
          <w:lang w:val="en-AU"/>
        </w:rPr>
        <w:t>audio</w:t>
      </w:r>
      <w:r w:rsidR="00C77337">
        <w:rPr>
          <w:rFonts w:ascii="Segoe UI" w:hAnsi="Segoe UI"/>
          <w:color w:val="000000"/>
          <w:szCs w:val="20"/>
          <w:lang w:val="en-AU"/>
        </w:rPr>
        <w:t xml:space="preserve"> </w:t>
      </w:r>
      <w:r w:rsidR="00920D14" w:rsidRPr="00213138">
        <w:rPr>
          <w:rFonts w:ascii="Segoe UI" w:hAnsi="Segoe UI"/>
          <w:color w:val="000000"/>
          <w:szCs w:val="20"/>
          <w:lang w:val="en-AU"/>
        </w:rPr>
        <w:t>recording</w:t>
      </w:r>
      <w:r w:rsidRPr="00213138">
        <w:rPr>
          <w:rFonts w:ascii="Segoe UI" w:hAnsi="Segoe UI"/>
          <w:color w:val="000000"/>
          <w:szCs w:val="20"/>
          <w:lang w:val="en-AU"/>
        </w:rPr>
        <w:t>.</w:t>
      </w:r>
    </w:p>
    <w:p w14:paraId="2403C577" w14:textId="1ED3AA3C" w:rsidR="00C77337" w:rsidRPr="00001B46" w:rsidRDefault="00D4273C" w:rsidP="00F86680">
      <w:pPr>
        <w:pStyle w:val="BodyText3"/>
        <w:numPr>
          <w:ilvl w:val="0"/>
          <w:numId w:val="1"/>
        </w:numPr>
        <w:tabs>
          <w:tab w:val="clear" w:pos="680"/>
        </w:tabs>
        <w:spacing w:before="120"/>
        <w:ind w:left="426" w:hanging="426"/>
        <w:jc w:val="left"/>
        <w:rPr>
          <w:rFonts w:ascii="Segoe UI" w:hAnsi="Segoe UI" w:cs="Helvetica"/>
          <w:color w:val="000000"/>
          <w:szCs w:val="20"/>
          <w:lang w:val="en-AU"/>
        </w:rPr>
      </w:pPr>
      <w:r w:rsidRPr="00213138">
        <w:rPr>
          <w:rFonts w:ascii="Segoe UI" w:hAnsi="Segoe UI" w:cs="Helvetica"/>
          <w:color w:val="000000"/>
          <w:szCs w:val="20"/>
          <w:lang w:val="en-AU"/>
        </w:rPr>
        <w:t>A</w:t>
      </w:r>
      <w:r w:rsidR="003D7744" w:rsidRPr="00213138">
        <w:rPr>
          <w:rFonts w:ascii="Segoe UI" w:hAnsi="Segoe UI" w:cs="Helvetica"/>
          <w:color w:val="000000"/>
          <w:szCs w:val="20"/>
          <w:lang w:val="en-AU"/>
        </w:rPr>
        <w:t xml:space="preserve">gree to participate in the </w:t>
      </w:r>
      <w:r w:rsidR="005F3E06">
        <w:rPr>
          <w:rFonts w:ascii="Segoe UI" w:hAnsi="Segoe UI"/>
          <w:color w:val="000000"/>
        </w:rPr>
        <w:t xml:space="preserve">research </w:t>
      </w:r>
      <w:r w:rsidR="003D7744" w:rsidRPr="00213138">
        <w:rPr>
          <w:rFonts w:ascii="Segoe UI" w:hAnsi="Segoe UI" w:cs="Helvetica"/>
          <w:color w:val="000000"/>
          <w:szCs w:val="20"/>
          <w:lang w:val="en-AU"/>
        </w:rPr>
        <w:t>project</w:t>
      </w:r>
      <w:r w:rsidRPr="00213138">
        <w:rPr>
          <w:rFonts w:ascii="Segoe UI" w:hAnsi="Segoe UI" w:cs="Helvetica"/>
          <w:color w:val="000000"/>
          <w:szCs w:val="20"/>
          <w:lang w:val="en-AU"/>
        </w:rPr>
        <w:t>.</w:t>
      </w:r>
    </w:p>
    <w:p w14:paraId="76FC2178" w14:textId="77777777" w:rsidR="000748F8" w:rsidRPr="00C77337" w:rsidRDefault="000748F8" w:rsidP="001304E4">
      <w:pPr>
        <w:pStyle w:val="BodyText3"/>
        <w:jc w:val="left"/>
        <w:rPr>
          <w:rFonts w:ascii="Segoe UI" w:hAnsi="Segoe UI" w:cs="Helvetica"/>
          <w:b/>
          <w:color w:val="000000"/>
          <w:szCs w:val="20"/>
          <w:lang w:val="en-AU"/>
        </w:rPr>
      </w:pPr>
      <w:r w:rsidRPr="00C77337">
        <w:rPr>
          <w:rFonts w:ascii="Segoe UI" w:hAnsi="Segoe UI" w:cs="Helvetica"/>
          <w:b/>
          <w:color w:val="000000"/>
          <w:szCs w:val="20"/>
          <w:lang w:val="en-AU"/>
        </w:rPr>
        <w:t>Please tick the relevant box below:</w:t>
      </w:r>
    </w:p>
    <w:p w14:paraId="419CFC65" w14:textId="0C53D2B3" w:rsidR="002E13DF" w:rsidRPr="00C77337" w:rsidRDefault="002E13DF" w:rsidP="00022A31">
      <w:pPr>
        <w:pStyle w:val="BodyText3"/>
        <w:spacing w:before="80"/>
        <w:jc w:val="left"/>
        <w:rPr>
          <w:rFonts w:ascii="Segoe UI" w:hAnsi="Segoe UI" w:cs="Helvetica"/>
          <w:color w:val="000000"/>
          <w:szCs w:val="20"/>
          <w:lang w:val="en-AU"/>
        </w:rPr>
      </w:pPr>
      <w:r w:rsidRPr="00C77337">
        <w:rPr>
          <w:rFonts w:ascii="Segoe UI" w:hAnsi="Segoe UI" w:cs="Helvetica"/>
          <w:color w:val="000000"/>
          <w:szCs w:val="20"/>
          <w:lang w:val="en-AU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C77337">
        <w:rPr>
          <w:rFonts w:ascii="Segoe UI" w:hAnsi="Segoe UI" w:cs="Helvetica"/>
          <w:color w:val="000000"/>
          <w:szCs w:val="20"/>
          <w:lang w:val="en-AU"/>
        </w:rPr>
        <w:instrText xml:space="preserve"> FORMCHECKBOX </w:instrText>
      </w:r>
      <w:r w:rsidR="00277FB3">
        <w:rPr>
          <w:rFonts w:ascii="Segoe UI" w:hAnsi="Segoe UI" w:cs="Helvetica"/>
          <w:color w:val="000000"/>
          <w:szCs w:val="20"/>
          <w:lang w:val="en-AU"/>
        </w:rPr>
      </w:r>
      <w:r w:rsidR="00277FB3">
        <w:rPr>
          <w:rFonts w:ascii="Segoe UI" w:hAnsi="Segoe UI" w:cs="Helvetica"/>
          <w:color w:val="000000"/>
          <w:szCs w:val="20"/>
          <w:lang w:val="en-AU"/>
        </w:rPr>
        <w:fldChar w:fldCharType="separate"/>
      </w:r>
      <w:r w:rsidRPr="00C77337">
        <w:rPr>
          <w:rFonts w:ascii="Segoe UI" w:hAnsi="Segoe UI" w:cs="Helvetica"/>
          <w:color w:val="000000"/>
          <w:szCs w:val="20"/>
          <w:lang w:val="en-AU"/>
        </w:rPr>
        <w:fldChar w:fldCharType="end"/>
      </w:r>
      <w:r w:rsidRPr="00C77337">
        <w:rPr>
          <w:rFonts w:ascii="Segoe UI" w:hAnsi="Segoe UI" w:cs="Helvetica"/>
          <w:color w:val="000000"/>
          <w:szCs w:val="20"/>
          <w:lang w:val="en-AU"/>
        </w:rPr>
        <w:t xml:space="preserve"> I </w:t>
      </w:r>
      <w:r w:rsidRPr="00C77337">
        <w:rPr>
          <w:rFonts w:ascii="Segoe UI" w:hAnsi="Segoe UI" w:cs="Helvetica"/>
          <w:b/>
          <w:color w:val="000000"/>
          <w:szCs w:val="20"/>
          <w:lang w:val="en-AU"/>
        </w:rPr>
        <w:t>agree</w:t>
      </w:r>
      <w:r w:rsidRPr="00C77337">
        <w:rPr>
          <w:rFonts w:ascii="Segoe UI" w:hAnsi="Segoe UI" w:cs="Helvetica"/>
          <w:color w:val="000000"/>
          <w:szCs w:val="20"/>
          <w:lang w:val="en-AU"/>
        </w:rPr>
        <w:t xml:space="preserve"> for the </w:t>
      </w:r>
      <w:r w:rsidR="002D6EF4" w:rsidRPr="00C77337">
        <w:rPr>
          <w:rFonts w:ascii="Segoe UI" w:hAnsi="Segoe UI" w:cs="Helvetica"/>
          <w:color w:val="000000"/>
          <w:szCs w:val="20"/>
          <w:lang w:val="en-AU"/>
        </w:rPr>
        <w:t xml:space="preserve">interview </w:t>
      </w:r>
      <w:r w:rsidRPr="00C77337">
        <w:rPr>
          <w:rFonts w:ascii="Segoe UI" w:hAnsi="Segoe UI" w:cs="Helvetica"/>
          <w:color w:val="000000"/>
          <w:szCs w:val="20"/>
          <w:lang w:val="en-AU"/>
        </w:rPr>
        <w:t>to be audio recorded.</w:t>
      </w:r>
    </w:p>
    <w:p w14:paraId="3E8B75A6" w14:textId="1456753F" w:rsidR="002E13DF" w:rsidRPr="00C77337" w:rsidRDefault="002E13DF" w:rsidP="00022A31">
      <w:pPr>
        <w:pStyle w:val="BodyText3"/>
        <w:spacing w:before="80"/>
        <w:jc w:val="left"/>
        <w:rPr>
          <w:rFonts w:ascii="Segoe UI" w:hAnsi="Segoe UI" w:cs="Helvetica"/>
          <w:color w:val="000000"/>
          <w:szCs w:val="20"/>
          <w:lang w:val="en-AU"/>
        </w:rPr>
      </w:pPr>
      <w:r w:rsidRPr="00C77337">
        <w:rPr>
          <w:rFonts w:ascii="Segoe UI" w:hAnsi="Segoe UI" w:cs="Helvetica"/>
          <w:color w:val="000000"/>
          <w:szCs w:val="20"/>
          <w:lang w:val="en-AU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C77337">
        <w:rPr>
          <w:rFonts w:ascii="Segoe UI" w:hAnsi="Segoe UI" w:cs="Helvetica"/>
          <w:color w:val="000000"/>
          <w:szCs w:val="20"/>
          <w:lang w:val="en-AU"/>
        </w:rPr>
        <w:instrText xml:space="preserve"> FORMCHECKBOX </w:instrText>
      </w:r>
      <w:r w:rsidR="00277FB3">
        <w:rPr>
          <w:rFonts w:ascii="Segoe UI" w:hAnsi="Segoe UI" w:cs="Helvetica"/>
          <w:color w:val="000000"/>
          <w:szCs w:val="20"/>
          <w:lang w:val="en-AU"/>
        </w:rPr>
      </w:r>
      <w:r w:rsidR="00277FB3">
        <w:rPr>
          <w:rFonts w:ascii="Segoe UI" w:hAnsi="Segoe UI" w:cs="Helvetica"/>
          <w:color w:val="000000"/>
          <w:szCs w:val="20"/>
          <w:lang w:val="en-AU"/>
        </w:rPr>
        <w:fldChar w:fldCharType="separate"/>
      </w:r>
      <w:r w:rsidRPr="00C77337">
        <w:rPr>
          <w:rFonts w:ascii="Segoe UI" w:hAnsi="Segoe UI" w:cs="Helvetica"/>
          <w:color w:val="000000"/>
          <w:szCs w:val="20"/>
          <w:lang w:val="en-AU"/>
        </w:rPr>
        <w:fldChar w:fldCharType="end"/>
      </w:r>
      <w:r w:rsidRPr="00C77337">
        <w:rPr>
          <w:rFonts w:ascii="Segoe UI" w:hAnsi="Segoe UI" w:cs="Helvetica"/>
          <w:color w:val="000000"/>
          <w:szCs w:val="20"/>
          <w:lang w:val="en-AU"/>
        </w:rPr>
        <w:t xml:space="preserve"> I </w:t>
      </w:r>
      <w:r w:rsidRPr="00C77337">
        <w:rPr>
          <w:rFonts w:ascii="Segoe UI" w:hAnsi="Segoe UI" w:cs="Helvetica"/>
          <w:b/>
          <w:color w:val="000000"/>
          <w:szCs w:val="20"/>
          <w:lang w:val="en-AU"/>
        </w:rPr>
        <w:t>do not agree</w:t>
      </w:r>
      <w:r w:rsidRPr="00C77337">
        <w:rPr>
          <w:rFonts w:ascii="Segoe UI" w:hAnsi="Segoe UI" w:cs="Helvetica"/>
          <w:color w:val="000000"/>
          <w:szCs w:val="20"/>
          <w:lang w:val="en-AU"/>
        </w:rPr>
        <w:t xml:space="preserve"> for the </w:t>
      </w:r>
      <w:r w:rsidR="002D6EF4" w:rsidRPr="00C77337">
        <w:rPr>
          <w:rFonts w:ascii="Segoe UI" w:hAnsi="Segoe UI" w:cs="Helvetica"/>
          <w:color w:val="000000"/>
          <w:szCs w:val="20"/>
          <w:lang w:val="en-AU"/>
        </w:rPr>
        <w:t xml:space="preserve">interview </w:t>
      </w:r>
      <w:r w:rsidR="00923BE7" w:rsidRPr="00C77337">
        <w:rPr>
          <w:rFonts w:ascii="Segoe UI" w:hAnsi="Segoe UI" w:cs="Helvetica"/>
          <w:color w:val="000000"/>
          <w:szCs w:val="20"/>
          <w:lang w:val="en-AU"/>
        </w:rPr>
        <w:t xml:space="preserve">to be </w:t>
      </w:r>
      <w:r w:rsidR="009E531B" w:rsidRPr="00C77337">
        <w:rPr>
          <w:rFonts w:ascii="Segoe UI" w:hAnsi="Segoe UI" w:cs="Helvetica"/>
          <w:color w:val="000000"/>
          <w:szCs w:val="20"/>
          <w:lang w:val="en-AU"/>
        </w:rPr>
        <w:t xml:space="preserve">audio </w:t>
      </w:r>
      <w:r w:rsidR="00923BE7" w:rsidRPr="00C77337">
        <w:rPr>
          <w:rFonts w:ascii="Segoe UI" w:hAnsi="Segoe UI" w:cs="Helvetica"/>
          <w:color w:val="000000"/>
          <w:szCs w:val="20"/>
          <w:lang w:val="en-AU"/>
        </w:rPr>
        <w:t>recorded</w:t>
      </w:r>
      <w:r w:rsidRPr="00C77337">
        <w:rPr>
          <w:rFonts w:ascii="Segoe UI" w:hAnsi="Segoe UI" w:cs="Helvetica"/>
          <w:color w:val="000000"/>
          <w:szCs w:val="20"/>
          <w:lang w:val="en-AU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8789"/>
      </w:tblGrid>
      <w:tr w:rsidR="0018405F" w:rsidRPr="00213138" w14:paraId="4C935E7D" w14:textId="77777777" w:rsidTr="00EB4125"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2D3BAC" w14:textId="77777777" w:rsidR="009E531B" w:rsidRPr="00C77337" w:rsidRDefault="009E531B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6D56EB35" w14:textId="77777777" w:rsidR="009E531B" w:rsidRPr="00C77337" w:rsidRDefault="009E531B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3A8A3329" w14:textId="77777777" w:rsidR="0018405F" w:rsidRPr="00213138" w:rsidRDefault="0018405F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C77337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Name</w:t>
            </w:r>
          </w:p>
        </w:tc>
        <w:tc>
          <w:tcPr>
            <w:tcW w:w="87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2D97CBE" w14:textId="77777777" w:rsidR="0018405F" w:rsidRPr="00213138" w:rsidRDefault="0018405F" w:rsidP="009E531B">
            <w:pPr>
              <w:pStyle w:val="BodyText3"/>
              <w:jc w:val="left"/>
              <w:rPr>
                <w:rFonts w:ascii="Segoe UI" w:hAnsi="Segoe UI" w:cs="Helvetica"/>
                <w:sz w:val="20"/>
                <w:szCs w:val="20"/>
                <w:lang w:val="en-AU"/>
              </w:rPr>
            </w:pPr>
          </w:p>
        </w:tc>
      </w:tr>
      <w:tr w:rsidR="0018405F" w:rsidRPr="00213138" w14:paraId="60B9DACC" w14:textId="77777777" w:rsidTr="00EB4125"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9CB69A" w14:textId="77777777" w:rsidR="009E531B" w:rsidRDefault="009E531B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33161FF1" w14:textId="77777777" w:rsidR="00EB4125" w:rsidRPr="00213138" w:rsidRDefault="00EB4125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72D42CE6" w14:textId="77777777" w:rsidR="009E531B" w:rsidRPr="00213138" w:rsidRDefault="009E531B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50CB7747" w14:textId="77777777" w:rsidR="0018405F" w:rsidRPr="00213138" w:rsidRDefault="0018405F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213138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Signature</w:t>
            </w:r>
          </w:p>
        </w:tc>
        <w:tc>
          <w:tcPr>
            <w:tcW w:w="87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8ABC539" w14:textId="77777777" w:rsidR="0018405F" w:rsidRPr="00213138" w:rsidRDefault="0018405F" w:rsidP="009E531B">
            <w:pPr>
              <w:pStyle w:val="BodyText3"/>
              <w:jc w:val="left"/>
              <w:rPr>
                <w:rFonts w:ascii="Segoe UI" w:hAnsi="Segoe UI" w:cs="Helvetica"/>
                <w:sz w:val="20"/>
                <w:szCs w:val="20"/>
                <w:lang w:val="en-AU"/>
              </w:rPr>
            </w:pPr>
          </w:p>
        </w:tc>
      </w:tr>
      <w:tr w:rsidR="008A14B9" w:rsidRPr="00213138" w14:paraId="7463CA03" w14:textId="77777777" w:rsidTr="00EB4125">
        <w:trPr>
          <w:cantSplit/>
        </w:trPr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0B9BB3" w14:textId="77777777" w:rsidR="009E531B" w:rsidRPr="00213138" w:rsidRDefault="009E531B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396108D4" w14:textId="77777777" w:rsidR="007135BB" w:rsidRPr="00213138" w:rsidRDefault="007135BB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</w:p>
          <w:p w14:paraId="5A9C8EF2" w14:textId="77777777" w:rsidR="008A14B9" w:rsidRPr="00213138" w:rsidRDefault="008A14B9" w:rsidP="009E531B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</w:pPr>
            <w:r w:rsidRPr="00213138">
              <w:rPr>
                <w:rFonts w:ascii="Segoe UI" w:hAnsi="Segoe UI" w:cs="Helvetica"/>
                <w:b/>
                <w:bCs/>
                <w:sz w:val="20"/>
                <w:szCs w:val="20"/>
                <w:lang w:val="en-AU"/>
              </w:rPr>
              <w:t>Date</w:t>
            </w:r>
          </w:p>
        </w:tc>
        <w:tc>
          <w:tcPr>
            <w:tcW w:w="87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24C343" w14:textId="77777777" w:rsidR="008A14B9" w:rsidRPr="00213138" w:rsidRDefault="008A14B9" w:rsidP="009E531B">
            <w:pPr>
              <w:pStyle w:val="BodyText3"/>
              <w:jc w:val="left"/>
              <w:rPr>
                <w:rFonts w:ascii="Segoe UI" w:hAnsi="Segoe UI"/>
                <w:sz w:val="20"/>
                <w:szCs w:val="20"/>
                <w:lang w:val="en-AU"/>
              </w:rPr>
            </w:pPr>
          </w:p>
        </w:tc>
      </w:tr>
    </w:tbl>
    <w:p w14:paraId="3349CBC7" w14:textId="77777777" w:rsidR="00E106DA" w:rsidRPr="00213138" w:rsidRDefault="00E106DA" w:rsidP="00E106DA">
      <w:pPr>
        <w:pStyle w:val="BodyText3"/>
        <w:rPr>
          <w:rFonts w:ascii="Segoe UI" w:hAnsi="Segoe UI"/>
          <w:iCs/>
          <w:color w:val="000000"/>
        </w:rPr>
      </w:pPr>
    </w:p>
    <w:p w14:paraId="311B6058" w14:textId="77777777" w:rsidR="00E106DA" w:rsidRPr="009D24C0" w:rsidRDefault="00E106DA" w:rsidP="0065264C">
      <w:pPr>
        <w:pStyle w:val="BodyText3"/>
        <w:shd w:val="clear" w:color="auto" w:fill="D9D9D9"/>
        <w:rPr>
          <w:rFonts w:ascii="Segoe UI" w:hAnsi="Segoe UI"/>
          <w:b/>
          <w:color w:val="000000"/>
        </w:rPr>
      </w:pPr>
      <w:r w:rsidRPr="00213138">
        <w:rPr>
          <w:rFonts w:ascii="Segoe UI" w:hAnsi="Segoe UI"/>
          <w:b/>
          <w:iCs/>
          <w:color w:val="000000"/>
        </w:rPr>
        <w:t>P</w:t>
      </w:r>
      <w:r w:rsidR="0065264C" w:rsidRPr="00213138">
        <w:rPr>
          <w:rFonts w:ascii="Segoe UI" w:hAnsi="Segoe UI"/>
          <w:b/>
          <w:iCs/>
          <w:color w:val="000000"/>
        </w:rPr>
        <w:t>lease return th</w:t>
      </w:r>
      <w:r w:rsidR="0065264C">
        <w:rPr>
          <w:rFonts w:ascii="Segoe UI" w:hAnsi="Segoe UI"/>
          <w:b/>
          <w:iCs/>
          <w:color w:val="000000"/>
        </w:rPr>
        <w:t>e</w:t>
      </w:r>
      <w:r w:rsidR="0065264C" w:rsidRPr="00213138">
        <w:rPr>
          <w:rFonts w:ascii="Segoe UI" w:hAnsi="Segoe UI"/>
          <w:b/>
          <w:iCs/>
          <w:color w:val="000000"/>
        </w:rPr>
        <w:t xml:space="preserve"> signed consent form to the researcher</w:t>
      </w:r>
      <w:r w:rsidR="0065264C" w:rsidRPr="00213138">
        <w:rPr>
          <w:rFonts w:ascii="Segoe UI" w:hAnsi="Segoe UI"/>
          <w:b/>
          <w:color w:val="000000"/>
        </w:rPr>
        <w:t>.</w:t>
      </w:r>
    </w:p>
    <w:sectPr w:rsidR="00E106DA" w:rsidRPr="009D24C0" w:rsidSect="00022A31">
      <w:headerReference w:type="default" r:id="rId14"/>
      <w:footerReference w:type="default" r:id="rId15"/>
      <w:footerReference w:type="first" r:id="rId16"/>
      <w:pgSz w:w="11907" w:h="16840" w:code="9"/>
      <w:pgMar w:top="1134" w:right="850" w:bottom="567" w:left="993" w:header="709" w:footer="709" w:gutter="0"/>
      <w:pgNumType w:start="1"/>
      <w:cols w:space="709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EC7EF4" w14:textId="77777777" w:rsidR="00277FB3" w:rsidRDefault="00277FB3">
      <w:r>
        <w:separator/>
      </w:r>
    </w:p>
  </w:endnote>
  <w:endnote w:type="continuationSeparator" w:id="0">
    <w:p w14:paraId="4494EF94" w14:textId="77777777" w:rsidR="00277FB3" w:rsidRDefault="00277FB3">
      <w:r>
        <w:continuationSeparator/>
      </w:r>
    </w:p>
  </w:endnote>
  <w:endnote w:type="continuationNotice" w:id="1">
    <w:p w14:paraId="4A442738" w14:textId="77777777" w:rsidR="00277FB3" w:rsidRDefault="00277F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3231A" w14:textId="686CB719" w:rsidR="00820227" w:rsidRPr="00022A31" w:rsidRDefault="00820227" w:rsidP="00022A31">
    <w:pPr>
      <w:pStyle w:val="Footer"/>
      <w:pBdr>
        <w:top w:val="single" w:sz="6" w:space="1" w:color="404040"/>
      </w:pBdr>
      <w:tabs>
        <w:tab w:val="clear" w:pos="4153"/>
        <w:tab w:val="clear" w:pos="8306"/>
        <w:tab w:val="center" w:pos="5103"/>
        <w:tab w:val="right" w:pos="9923"/>
      </w:tabs>
      <w:rPr>
        <w:rFonts w:ascii="Segoe UI" w:hAnsi="Segoe UI"/>
      </w:rPr>
    </w:pPr>
    <w:r w:rsidRPr="00022A31">
      <w:rPr>
        <w:rFonts w:ascii="Segoe UI" w:hAnsi="Segoe UI"/>
      </w:rPr>
      <w:fldChar w:fldCharType="begin"/>
    </w:r>
    <w:r w:rsidRPr="00022A31">
      <w:rPr>
        <w:rFonts w:ascii="Segoe UI" w:hAnsi="Segoe UI"/>
      </w:rPr>
      <w:instrText xml:space="preserve"> FILENAME  \* Lower \p  \* MERGEFORMAT </w:instrText>
    </w:r>
    <w:r w:rsidRPr="00022A31">
      <w:rPr>
        <w:rFonts w:ascii="Segoe UI" w:hAnsi="Segoe UI"/>
      </w:rPr>
      <w:fldChar w:fldCharType="end"/>
    </w:r>
    <w:r w:rsidRPr="00022A31">
      <w:rPr>
        <w:rFonts w:ascii="Segoe UI" w:hAnsi="Segoe UI"/>
      </w:rPr>
      <w:tab/>
      <w:t>Version x</w:t>
    </w:r>
    <w:r w:rsidRPr="00022A31">
      <w:rPr>
        <w:rFonts w:ascii="Segoe UI" w:hAnsi="Segoe UI"/>
      </w:rPr>
      <w:tab/>
      <w:t xml:space="preserve">Page </w:t>
    </w:r>
    <w:r w:rsidR="00F61F9F" w:rsidRPr="00022A31">
      <w:rPr>
        <w:rFonts w:ascii="Segoe UI" w:hAnsi="Segoe UI"/>
      </w:rPr>
      <w:fldChar w:fldCharType="begin"/>
    </w:r>
    <w:r w:rsidR="00F61F9F" w:rsidRPr="00022A31">
      <w:rPr>
        <w:rFonts w:ascii="Segoe UI" w:hAnsi="Segoe UI"/>
      </w:rPr>
      <w:instrText xml:space="preserve"> PAGE   \* MERGEFORMAT </w:instrText>
    </w:r>
    <w:r w:rsidR="00F61F9F" w:rsidRPr="00022A31">
      <w:rPr>
        <w:rFonts w:ascii="Segoe UI" w:hAnsi="Segoe UI"/>
      </w:rPr>
      <w:fldChar w:fldCharType="separate"/>
    </w:r>
    <w:r w:rsidR="0065264C">
      <w:rPr>
        <w:rFonts w:ascii="Segoe UI" w:hAnsi="Segoe UI"/>
        <w:noProof/>
      </w:rPr>
      <w:t>1</w:t>
    </w:r>
    <w:r w:rsidR="00F61F9F" w:rsidRPr="00022A31">
      <w:rPr>
        <w:rFonts w:ascii="Segoe UI" w:hAnsi="Segoe UI"/>
      </w:rPr>
      <w:fldChar w:fldCharType="end"/>
    </w:r>
    <w:r w:rsidRPr="00022A31">
      <w:rPr>
        <w:rFonts w:ascii="Segoe UI" w:hAnsi="Segoe UI"/>
        <w:noProof/>
      </w:rPr>
      <w:t xml:space="preserve"> of </w:t>
    </w:r>
    <w:r w:rsidR="002B6946" w:rsidRPr="00022A31">
      <w:rPr>
        <w:rFonts w:ascii="Segoe UI" w:hAnsi="Segoe UI"/>
        <w:noProof/>
      </w:rPr>
      <w:fldChar w:fldCharType="begin"/>
    </w:r>
    <w:r w:rsidR="002B6946" w:rsidRPr="00022A31">
      <w:rPr>
        <w:rFonts w:ascii="Segoe UI" w:hAnsi="Segoe UI"/>
        <w:noProof/>
      </w:rPr>
      <w:instrText xml:space="preserve"> NUMPAGES   \* MERGEFORMAT </w:instrText>
    </w:r>
    <w:r w:rsidR="002B6946" w:rsidRPr="00022A31">
      <w:rPr>
        <w:rFonts w:ascii="Segoe UI" w:hAnsi="Segoe UI"/>
        <w:noProof/>
      </w:rPr>
      <w:fldChar w:fldCharType="separate"/>
    </w:r>
    <w:r w:rsidR="0065264C">
      <w:rPr>
        <w:rFonts w:ascii="Segoe UI" w:hAnsi="Segoe UI"/>
        <w:noProof/>
      </w:rPr>
      <w:t>1</w:t>
    </w:r>
    <w:r w:rsidR="002B6946" w:rsidRPr="00022A31">
      <w:rPr>
        <w:rFonts w:ascii="Segoe UI" w:hAnsi="Segoe UI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25367" w14:textId="77777777" w:rsidR="00820227" w:rsidRDefault="007D3058" w:rsidP="007D3058">
    <w:pPr>
      <w:pStyle w:val="Footer"/>
      <w:pBdr>
        <w:top w:val="single" w:sz="6" w:space="1" w:color="404040"/>
      </w:pBdr>
      <w:tabs>
        <w:tab w:val="right" w:pos="9923"/>
      </w:tabs>
    </w:pPr>
    <w:r w:rsidRPr="00CA0280">
      <w:rPr>
        <w:rFonts w:ascii="Calibri" w:hAnsi="Calibri"/>
      </w:rPr>
      <w:fldChar w:fldCharType="begin"/>
    </w:r>
    <w:r w:rsidRPr="00CA0280">
      <w:rPr>
        <w:rFonts w:ascii="Calibri" w:hAnsi="Calibri"/>
      </w:rPr>
      <w:instrText xml:space="preserve"> FILENAME  \* Lower \p  \* MERGEFORMAT </w:instrText>
    </w:r>
    <w:r w:rsidRPr="00CA0280">
      <w:rPr>
        <w:rFonts w:ascii="Calibri" w:hAnsi="Calibri"/>
      </w:rPr>
      <w:fldChar w:fldCharType="separate"/>
    </w:r>
    <w:r w:rsidRPr="00CA0280">
      <w:rPr>
        <w:rFonts w:ascii="Calibri" w:hAnsi="Calibri"/>
        <w:noProof/>
      </w:rPr>
      <w:t>\path\filename_Vx_yyyymmdd.docx</w:t>
    </w:r>
    <w:r w:rsidRPr="00CA0280">
      <w:rPr>
        <w:rFonts w:ascii="Calibri" w:hAnsi="Calibri"/>
      </w:rPr>
      <w:fldChar w:fldCharType="end"/>
    </w:r>
    <w:r>
      <w:tab/>
      <w:t>Version x</w:t>
    </w:r>
    <w:r>
      <w:tab/>
      <w:t xml:space="preserve">Page </w:t>
    </w:r>
    <w:r w:rsidR="002B6946">
      <w:rPr>
        <w:noProof/>
      </w:rPr>
      <w:fldChar w:fldCharType="begin"/>
    </w:r>
    <w:r w:rsidR="002B6946">
      <w:rPr>
        <w:noProof/>
      </w:rPr>
      <w:instrText xml:space="preserve"> PAGE   \* MERGEFORMAT </w:instrText>
    </w:r>
    <w:r w:rsidR="002B6946">
      <w:rPr>
        <w:noProof/>
      </w:rPr>
      <w:fldChar w:fldCharType="separate"/>
    </w:r>
    <w:r w:rsidR="002B6946">
      <w:rPr>
        <w:noProof/>
      </w:rPr>
      <w:t>1</w:t>
    </w:r>
    <w:r w:rsidR="002B6946">
      <w:rPr>
        <w:noProof/>
      </w:rPr>
      <w:fldChar w:fldCharType="end"/>
    </w:r>
    <w:r w:rsidR="002B6946">
      <w:rPr>
        <w:noProof/>
      </w:rPr>
      <w:t xml:space="preserve"> of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B9E11" w14:textId="77777777" w:rsidR="00277FB3" w:rsidRDefault="00277FB3">
      <w:r>
        <w:separator/>
      </w:r>
    </w:p>
  </w:footnote>
  <w:footnote w:type="continuationSeparator" w:id="0">
    <w:p w14:paraId="38098A3B" w14:textId="77777777" w:rsidR="00277FB3" w:rsidRDefault="00277FB3">
      <w:r>
        <w:continuationSeparator/>
      </w:r>
    </w:p>
  </w:footnote>
  <w:footnote w:type="continuationNotice" w:id="1">
    <w:p w14:paraId="281FD2D0" w14:textId="77777777" w:rsidR="00277FB3" w:rsidRDefault="00277FB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9CE4D" w14:textId="77777777" w:rsidR="000C4F2E" w:rsidRDefault="000C4F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17AB77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24D6D2B"/>
    <w:multiLevelType w:val="hybridMultilevel"/>
    <w:tmpl w:val="8E3AEE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71228B"/>
    <w:multiLevelType w:val="hybridMultilevel"/>
    <w:tmpl w:val="E9A2B1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8D5809"/>
    <w:multiLevelType w:val="hybridMultilevel"/>
    <w:tmpl w:val="23D28E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720BF7"/>
    <w:multiLevelType w:val="hybridMultilevel"/>
    <w:tmpl w:val="46FE01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C46743"/>
    <w:multiLevelType w:val="singleLevel"/>
    <w:tmpl w:val="22929A2E"/>
    <w:lvl w:ilvl="0">
      <w:start w:val="17"/>
      <w:numFmt w:val="bullet"/>
      <w:lvlText w:val=""/>
      <w:lvlJc w:val="left"/>
      <w:pPr>
        <w:tabs>
          <w:tab w:val="num" w:pos="680"/>
        </w:tabs>
        <w:ind w:left="680" w:hanging="680"/>
      </w:pPr>
      <w:rPr>
        <w:rFonts w:ascii="Symbol" w:hAnsi="Symbol" w:cs="Symbol" w:hint="default"/>
        <w:color w:val="0000FF"/>
      </w:rPr>
    </w:lvl>
  </w:abstractNum>
  <w:abstractNum w:abstractNumId="6" w15:restartNumberingAfterBreak="0">
    <w:nsid w:val="7D0E68AA"/>
    <w:multiLevelType w:val="hybridMultilevel"/>
    <w:tmpl w:val="3702CE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94141714">
    <w:abstractNumId w:val="5"/>
  </w:num>
  <w:num w:numId="2" w16cid:durableId="1314410619">
    <w:abstractNumId w:val="2"/>
  </w:num>
  <w:num w:numId="3" w16cid:durableId="1839148469">
    <w:abstractNumId w:val="4"/>
  </w:num>
  <w:num w:numId="4" w16cid:durableId="239221018">
    <w:abstractNumId w:val="6"/>
  </w:num>
  <w:num w:numId="5" w16cid:durableId="805391895">
    <w:abstractNumId w:val="3"/>
  </w:num>
  <w:num w:numId="6" w16cid:durableId="948243766">
    <w:abstractNumId w:val="1"/>
  </w:num>
  <w:num w:numId="7" w16cid:durableId="3524592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NjY3sjQ2sTQzMzFX0lEKTi0uzszPAykwrAUApe5jRCwAAAA="/>
  </w:docVars>
  <w:rsids>
    <w:rsidRoot w:val="00A64C50"/>
    <w:rsid w:val="00001B46"/>
    <w:rsid w:val="000028F2"/>
    <w:rsid w:val="00004063"/>
    <w:rsid w:val="00010EAE"/>
    <w:rsid w:val="00012004"/>
    <w:rsid w:val="00014083"/>
    <w:rsid w:val="000206D5"/>
    <w:rsid w:val="00022A31"/>
    <w:rsid w:val="00026430"/>
    <w:rsid w:val="00030087"/>
    <w:rsid w:val="000300B8"/>
    <w:rsid w:val="00031034"/>
    <w:rsid w:val="00031398"/>
    <w:rsid w:val="000447A8"/>
    <w:rsid w:val="00046EE1"/>
    <w:rsid w:val="00062308"/>
    <w:rsid w:val="00062CD2"/>
    <w:rsid w:val="00065272"/>
    <w:rsid w:val="0006539D"/>
    <w:rsid w:val="0007274C"/>
    <w:rsid w:val="00073034"/>
    <w:rsid w:val="000748F8"/>
    <w:rsid w:val="00085847"/>
    <w:rsid w:val="000902CA"/>
    <w:rsid w:val="000904BA"/>
    <w:rsid w:val="0009226D"/>
    <w:rsid w:val="000A5427"/>
    <w:rsid w:val="000A6495"/>
    <w:rsid w:val="000A707F"/>
    <w:rsid w:val="000B14AC"/>
    <w:rsid w:val="000B174B"/>
    <w:rsid w:val="000B217E"/>
    <w:rsid w:val="000B5688"/>
    <w:rsid w:val="000B5CA2"/>
    <w:rsid w:val="000B6A7D"/>
    <w:rsid w:val="000C4F2E"/>
    <w:rsid w:val="000C7BFF"/>
    <w:rsid w:val="000E27DF"/>
    <w:rsid w:val="000E7C63"/>
    <w:rsid w:val="000E7ED8"/>
    <w:rsid w:val="00102658"/>
    <w:rsid w:val="001133A2"/>
    <w:rsid w:val="00125CE2"/>
    <w:rsid w:val="00126A27"/>
    <w:rsid w:val="001304E4"/>
    <w:rsid w:val="00143B22"/>
    <w:rsid w:val="00144383"/>
    <w:rsid w:val="00145289"/>
    <w:rsid w:val="0015324F"/>
    <w:rsid w:val="00154012"/>
    <w:rsid w:val="001561D8"/>
    <w:rsid w:val="00156F45"/>
    <w:rsid w:val="00157854"/>
    <w:rsid w:val="00160188"/>
    <w:rsid w:val="0016106A"/>
    <w:rsid w:val="00163721"/>
    <w:rsid w:val="00163A41"/>
    <w:rsid w:val="00174499"/>
    <w:rsid w:val="001811E0"/>
    <w:rsid w:val="0018405F"/>
    <w:rsid w:val="001849FE"/>
    <w:rsid w:val="0019531F"/>
    <w:rsid w:val="001A6C0F"/>
    <w:rsid w:val="001B66A3"/>
    <w:rsid w:val="001C3EE9"/>
    <w:rsid w:val="001D07A0"/>
    <w:rsid w:val="001D4D5C"/>
    <w:rsid w:val="001D5BEF"/>
    <w:rsid w:val="001E7C64"/>
    <w:rsid w:val="002050EB"/>
    <w:rsid w:val="00207058"/>
    <w:rsid w:val="00213138"/>
    <w:rsid w:val="00215680"/>
    <w:rsid w:val="00216329"/>
    <w:rsid w:val="00217376"/>
    <w:rsid w:val="0022346D"/>
    <w:rsid w:val="00223FEA"/>
    <w:rsid w:val="002308E4"/>
    <w:rsid w:val="00230D07"/>
    <w:rsid w:val="00231FD6"/>
    <w:rsid w:val="00240E39"/>
    <w:rsid w:val="002540BE"/>
    <w:rsid w:val="00260846"/>
    <w:rsid w:val="002610A2"/>
    <w:rsid w:val="00265731"/>
    <w:rsid w:val="00277C9F"/>
    <w:rsid w:val="00277FB3"/>
    <w:rsid w:val="00286D07"/>
    <w:rsid w:val="00296F82"/>
    <w:rsid w:val="002A03E7"/>
    <w:rsid w:val="002A0606"/>
    <w:rsid w:val="002A1467"/>
    <w:rsid w:val="002A2F5B"/>
    <w:rsid w:val="002A41C5"/>
    <w:rsid w:val="002B0476"/>
    <w:rsid w:val="002B6946"/>
    <w:rsid w:val="002C140A"/>
    <w:rsid w:val="002D2CA5"/>
    <w:rsid w:val="002D6EF4"/>
    <w:rsid w:val="002E0508"/>
    <w:rsid w:val="002E13DF"/>
    <w:rsid w:val="002E16D4"/>
    <w:rsid w:val="002F0057"/>
    <w:rsid w:val="00304500"/>
    <w:rsid w:val="00307AB2"/>
    <w:rsid w:val="00310634"/>
    <w:rsid w:val="00312B5B"/>
    <w:rsid w:val="00312C91"/>
    <w:rsid w:val="0031335F"/>
    <w:rsid w:val="00315709"/>
    <w:rsid w:val="00316F1B"/>
    <w:rsid w:val="00321B07"/>
    <w:rsid w:val="003238BA"/>
    <w:rsid w:val="00324D54"/>
    <w:rsid w:val="00325917"/>
    <w:rsid w:val="003266CE"/>
    <w:rsid w:val="00330CEE"/>
    <w:rsid w:val="00337278"/>
    <w:rsid w:val="00346872"/>
    <w:rsid w:val="0035286C"/>
    <w:rsid w:val="00363263"/>
    <w:rsid w:val="00371A0F"/>
    <w:rsid w:val="00373B6E"/>
    <w:rsid w:val="00386179"/>
    <w:rsid w:val="00390FFD"/>
    <w:rsid w:val="00393030"/>
    <w:rsid w:val="00396ECF"/>
    <w:rsid w:val="003A458D"/>
    <w:rsid w:val="003A4715"/>
    <w:rsid w:val="003A76A8"/>
    <w:rsid w:val="003B2758"/>
    <w:rsid w:val="003B7299"/>
    <w:rsid w:val="003C0235"/>
    <w:rsid w:val="003C34F9"/>
    <w:rsid w:val="003D249F"/>
    <w:rsid w:val="003D540D"/>
    <w:rsid w:val="003D7744"/>
    <w:rsid w:val="003E3421"/>
    <w:rsid w:val="003F091A"/>
    <w:rsid w:val="003F2894"/>
    <w:rsid w:val="003F420D"/>
    <w:rsid w:val="003F7B63"/>
    <w:rsid w:val="00401B37"/>
    <w:rsid w:val="00402CDB"/>
    <w:rsid w:val="004078FF"/>
    <w:rsid w:val="00412BB5"/>
    <w:rsid w:val="00412EFF"/>
    <w:rsid w:val="004169CA"/>
    <w:rsid w:val="00417295"/>
    <w:rsid w:val="00422961"/>
    <w:rsid w:val="00442592"/>
    <w:rsid w:val="0044284C"/>
    <w:rsid w:val="00446233"/>
    <w:rsid w:val="00453130"/>
    <w:rsid w:val="00455326"/>
    <w:rsid w:val="00455C40"/>
    <w:rsid w:val="00455E8D"/>
    <w:rsid w:val="004565E1"/>
    <w:rsid w:val="00457E40"/>
    <w:rsid w:val="00461A08"/>
    <w:rsid w:val="00463171"/>
    <w:rsid w:val="004769A4"/>
    <w:rsid w:val="0048047D"/>
    <w:rsid w:val="00480FC3"/>
    <w:rsid w:val="00481010"/>
    <w:rsid w:val="004835C3"/>
    <w:rsid w:val="004869BE"/>
    <w:rsid w:val="004917EB"/>
    <w:rsid w:val="004A156B"/>
    <w:rsid w:val="004A7771"/>
    <w:rsid w:val="004B09C2"/>
    <w:rsid w:val="004B7513"/>
    <w:rsid w:val="004E40D2"/>
    <w:rsid w:val="004F0D58"/>
    <w:rsid w:val="004F1A2A"/>
    <w:rsid w:val="004F209B"/>
    <w:rsid w:val="004F2711"/>
    <w:rsid w:val="004F7214"/>
    <w:rsid w:val="005233C5"/>
    <w:rsid w:val="0053003D"/>
    <w:rsid w:val="00530682"/>
    <w:rsid w:val="0053195A"/>
    <w:rsid w:val="0053314D"/>
    <w:rsid w:val="00545602"/>
    <w:rsid w:val="00545805"/>
    <w:rsid w:val="00545AD6"/>
    <w:rsid w:val="00552DE2"/>
    <w:rsid w:val="00553D2E"/>
    <w:rsid w:val="00557765"/>
    <w:rsid w:val="005600B6"/>
    <w:rsid w:val="00571A51"/>
    <w:rsid w:val="00575894"/>
    <w:rsid w:val="005761A4"/>
    <w:rsid w:val="00582133"/>
    <w:rsid w:val="005844E7"/>
    <w:rsid w:val="0059110A"/>
    <w:rsid w:val="00593E9E"/>
    <w:rsid w:val="005C0D23"/>
    <w:rsid w:val="005E2815"/>
    <w:rsid w:val="005E39AC"/>
    <w:rsid w:val="005E4C50"/>
    <w:rsid w:val="005F1483"/>
    <w:rsid w:val="005F24FE"/>
    <w:rsid w:val="005F3E06"/>
    <w:rsid w:val="006044B3"/>
    <w:rsid w:val="006106BA"/>
    <w:rsid w:val="0061146D"/>
    <w:rsid w:val="00621334"/>
    <w:rsid w:val="00631335"/>
    <w:rsid w:val="00631CDC"/>
    <w:rsid w:val="006347AF"/>
    <w:rsid w:val="00634CA5"/>
    <w:rsid w:val="00650A47"/>
    <w:rsid w:val="0065264C"/>
    <w:rsid w:val="0065746D"/>
    <w:rsid w:val="00662034"/>
    <w:rsid w:val="0066309C"/>
    <w:rsid w:val="0066668C"/>
    <w:rsid w:val="006750A2"/>
    <w:rsid w:val="00680320"/>
    <w:rsid w:val="00686957"/>
    <w:rsid w:val="00691A90"/>
    <w:rsid w:val="0069537D"/>
    <w:rsid w:val="006A1D21"/>
    <w:rsid w:val="006B59D8"/>
    <w:rsid w:val="006B7ACC"/>
    <w:rsid w:val="006C32A1"/>
    <w:rsid w:val="006C33DD"/>
    <w:rsid w:val="006D4169"/>
    <w:rsid w:val="006E2D3F"/>
    <w:rsid w:val="006E5943"/>
    <w:rsid w:val="006E7D5C"/>
    <w:rsid w:val="007010EA"/>
    <w:rsid w:val="007059E3"/>
    <w:rsid w:val="00705BD1"/>
    <w:rsid w:val="007135BB"/>
    <w:rsid w:val="00726A9E"/>
    <w:rsid w:val="00731766"/>
    <w:rsid w:val="00733CB8"/>
    <w:rsid w:val="00734BD4"/>
    <w:rsid w:val="007459DE"/>
    <w:rsid w:val="007476CA"/>
    <w:rsid w:val="00752898"/>
    <w:rsid w:val="007543E8"/>
    <w:rsid w:val="007574B5"/>
    <w:rsid w:val="00757E5F"/>
    <w:rsid w:val="007628F4"/>
    <w:rsid w:val="007635CD"/>
    <w:rsid w:val="00766E83"/>
    <w:rsid w:val="00767DD6"/>
    <w:rsid w:val="00770370"/>
    <w:rsid w:val="00773F19"/>
    <w:rsid w:val="00780F81"/>
    <w:rsid w:val="00785974"/>
    <w:rsid w:val="00787678"/>
    <w:rsid w:val="00794831"/>
    <w:rsid w:val="00796FD7"/>
    <w:rsid w:val="007A2E79"/>
    <w:rsid w:val="007A5254"/>
    <w:rsid w:val="007B033E"/>
    <w:rsid w:val="007B3296"/>
    <w:rsid w:val="007C05DF"/>
    <w:rsid w:val="007C17D1"/>
    <w:rsid w:val="007C4E23"/>
    <w:rsid w:val="007C724A"/>
    <w:rsid w:val="007C7790"/>
    <w:rsid w:val="007D09F6"/>
    <w:rsid w:val="007D3058"/>
    <w:rsid w:val="007D3C96"/>
    <w:rsid w:val="007D6118"/>
    <w:rsid w:val="007D6D25"/>
    <w:rsid w:val="007D7D5A"/>
    <w:rsid w:val="007E0988"/>
    <w:rsid w:val="007E6B94"/>
    <w:rsid w:val="007F048E"/>
    <w:rsid w:val="007F799A"/>
    <w:rsid w:val="007F7F91"/>
    <w:rsid w:val="008015A1"/>
    <w:rsid w:val="00805190"/>
    <w:rsid w:val="00814F40"/>
    <w:rsid w:val="008177BD"/>
    <w:rsid w:val="00820227"/>
    <w:rsid w:val="00826773"/>
    <w:rsid w:val="008373F4"/>
    <w:rsid w:val="00843B8A"/>
    <w:rsid w:val="008507D9"/>
    <w:rsid w:val="00852C37"/>
    <w:rsid w:val="008536CC"/>
    <w:rsid w:val="00857579"/>
    <w:rsid w:val="008576C0"/>
    <w:rsid w:val="00860ACC"/>
    <w:rsid w:val="00865617"/>
    <w:rsid w:val="008657FE"/>
    <w:rsid w:val="00872F5E"/>
    <w:rsid w:val="00872F6A"/>
    <w:rsid w:val="008837FE"/>
    <w:rsid w:val="008871B4"/>
    <w:rsid w:val="00887FE1"/>
    <w:rsid w:val="00890620"/>
    <w:rsid w:val="00891232"/>
    <w:rsid w:val="00893390"/>
    <w:rsid w:val="008A14B9"/>
    <w:rsid w:val="008A172D"/>
    <w:rsid w:val="008A760C"/>
    <w:rsid w:val="008C12D7"/>
    <w:rsid w:val="008C2472"/>
    <w:rsid w:val="008E1E28"/>
    <w:rsid w:val="008E7095"/>
    <w:rsid w:val="008F0156"/>
    <w:rsid w:val="008F35F5"/>
    <w:rsid w:val="008F4497"/>
    <w:rsid w:val="008F77F0"/>
    <w:rsid w:val="009034E7"/>
    <w:rsid w:val="00903FB5"/>
    <w:rsid w:val="009041B9"/>
    <w:rsid w:val="00911964"/>
    <w:rsid w:val="00912FCD"/>
    <w:rsid w:val="00913ECD"/>
    <w:rsid w:val="00914AF5"/>
    <w:rsid w:val="00920D14"/>
    <w:rsid w:val="00923BE7"/>
    <w:rsid w:val="00924052"/>
    <w:rsid w:val="00924636"/>
    <w:rsid w:val="009311E3"/>
    <w:rsid w:val="00934530"/>
    <w:rsid w:val="0094374F"/>
    <w:rsid w:val="00946FB0"/>
    <w:rsid w:val="00950CC6"/>
    <w:rsid w:val="0096067B"/>
    <w:rsid w:val="009622A4"/>
    <w:rsid w:val="009635DD"/>
    <w:rsid w:val="00977904"/>
    <w:rsid w:val="009865E6"/>
    <w:rsid w:val="0099332D"/>
    <w:rsid w:val="00997AD4"/>
    <w:rsid w:val="009A046C"/>
    <w:rsid w:val="009A0837"/>
    <w:rsid w:val="009B328C"/>
    <w:rsid w:val="009C7516"/>
    <w:rsid w:val="009C768E"/>
    <w:rsid w:val="009D004A"/>
    <w:rsid w:val="009D24C0"/>
    <w:rsid w:val="009D35E2"/>
    <w:rsid w:val="009E048C"/>
    <w:rsid w:val="009E4EAD"/>
    <w:rsid w:val="009E531B"/>
    <w:rsid w:val="009E63BD"/>
    <w:rsid w:val="009E6E35"/>
    <w:rsid w:val="009E79ED"/>
    <w:rsid w:val="009F1A65"/>
    <w:rsid w:val="009F794D"/>
    <w:rsid w:val="00A00144"/>
    <w:rsid w:val="00A007DC"/>
    <w:rsid w:val="00A051ED"/>
    <w:rsid w:val="00A05F43"/>
    <w:rsid w:val="00A10653"/>
    <w:rsid w:val="00A13A6B"/>
    <w:rsid w:val="00A16968"/>
    <w:rsid w:val="00A21E4F"/>
    <w:rsid w:val="00A32191"/>
    <w:rsid w:val="00A3386B"/>
    <w:rsid w:val="00A35FF4"/>
    <w:rsid w:val="00A4152F"/>
    <w:rsid w:val="00A465BA"/>
    <w:rsid w:val="00A50DF9"/>
    <w:rsid w:val="00A5200A"/>
    <w:rsid w:val="00A54DE7"/>
    <w:rsid w:val="00A64C50"/>
    <w:rsid w:val="00A717F5"/>
    <w:rsid w:val="00A721C1"/>
    <w:rsid w:val="00A7558A"/>
    <w:rsid w:val="00A8060B"/>
    <w:rsid w:val="00A90012"/>
    <w:rsid w:val="00A91FAB"/>
    <w:rsid w:val="00A93EEB"/>
    <w:rsid w:val="00A941C6"/>
    <w:rsid w:val="00AB4E10"/>
    <w:rsid w:val="00AD3E46"/>
    <w:rsid w:val="00AD7D52"/>
    <w:rsid w:val="00AE218F"/>
    <w:rsid w:val="00AE2453"/>
    <w:rsid w:val="00AF3914"/>
    <w:rsid w:val="00AF5433"/>
    <w:rsid w:val="00B04DC2"/>
    <w:rsid w:val="00B135D1"/>
    <w:rsid w:val="00B21F57"/>
    <w:rsid w:val="00B259B1"/>
    <w:rsid w:val="00B41762"/>
    <w:rsid w:val="00B4393D"/>
    <w:rsid w:val="00B539CE"/>
    <w:rsid w:val="00B54446"/>
    <w:rsid w:val="00B72742"/>
    <w:rsid w:val="00B7444D"/>
    <w:rsid w:val="00B767BB"/>
    <w:rsid w:val="00B773E4"/>
    <w:rsid w:val="00B92BC3"/>
    <w:rsid w:val="00B94D1C"/>
    <w:rsid w:val="00B9510F"/>
    <w:rsid w:val="00BA3349"/>
    <w:rsid w:val="00BB085B"/>
    <w:rsid w:val="00BB3419"/>
    <w:rsid w:val="00BB345C"/>
    <w:rsid w:val="00BB3DCF"/>
    <w:rsid w:val="00BC21D0"/>
    <w:rsid w:val="00BC54AB"/>
    <w:rsid w:val="00BD420E"/>
    <w:rsid w:val="00BD6978"/>
    <w:rsid w:val="00BF275B"/>
    <w:rsid w:val="00BF3DDF"/>
    <w:rsid w:val="00C01A69"/>
    <w:rsid w:val="00C02AC3"/>
    <w:rsid w:val="00C041A4"/>
    <w:rsid w:val="00C060DC"/>
    <w:rsid w:val="00C10975"/>
    <w:rsid w:val="00C162E3"/>
    <w:rsid w:val="00C16A31"/>
    <w:rsid w:val="00C20F47"/>
    <w:rsid w:val="00C23E04"/>
    <w:rsid w:val="00C26C28"/>
    <w:rsid w:val="00C27159"/>
    <w:rsid w:val="00C27729"/>
    <w:rsid w:val="00C31991"/>
    <w:rsid w:val="00C32906"/>
    <w:rsid w:val="00C54A27"/>
    <w:rsid w:val="00C54CEF"/>
    <w:rsid w:val="00C55167"/>
    <w:rsid w:val="00C609C3"/>
    <w:rsid w:val="00C71B10"/>
    <w:rsid w:val="00C71B3C"/>
    <w:rsid w:val="00C72222"/>
    <w:rsid w:val="00C730F3"/>
    <w:rsid w:val="00C74D88"/>
    <w:rsid w:val="00C77337"/>
    <w:rsid w:val="00C832DE"/>
    <w:rsid w:val="00C9509B"/>
    <w:rsid w:val="00C95DF2"/>
    <w:rsid w:val="00C96D1B"/>
    <w:rsid w:val="00CA7093"/>
    <w:rsid w:val="00CB0A04"/>
    <w:rsid w:val="00CB7F08"/>
    <w:rsid w:val="00CD0846"/>
    <w:rsid w:val="00CD11EB"/>
    <w:rsid w:val="00CD7B55"/>
    <w:rsid w:val="00CE0796"/>
    <w:rsid w:val="00CE14F3"/>
    <w:rsid w:val="00CE1662"/>
    <w:rsid w:val="00CE1771"/>
    <w:rsid w:val="00CE2035"/>
    <w:rsid w:val="00CF6A48"/>
    <w:rsid w:val="00D02B93"/>
    <w:rsid w:val="00D176FE"/>
    <w:rsid w:val="00D24CB1"/>
    <w:rsid w:val="00D34F7B"/>
    <w:rsid w:val="00D40573"/>
    <w:rsid w:val="00D414EF"/>
    <w:rsid w:val="00D4273C"/>
    <w:rsid w:val="00D43211"/>
    <w:rsid w:val="00D43938"/>
    <w:rsid w:val="00D47311"/>
    <w:rsid w:val="00D5198C"/>
    <w:rsid w:val="00D51BFD"/>
    <w:rsid w:val="00D54149"/>
    <w:rsid w:val="00D55357"/>
    <w:rsid w:val="00D56B04"/>
    <w:rsid w:val="00D7038B"/>
    <w:rsid w:val="00D70643"/>
    <w:rsid w:val="00D75E59"/>
    <w:rsid w:val="00D81A65"/>
    <w:rsid w:val="00D81ABA"/>
    <w:rsid w:val="00D81B05"/>
    <w:rsid w:val="00D82FE6"/>
    <w:rsid w:val="00D85381"/>
    <w:rsid w:val="00D85A4A"/>
    <w:rsid w:val="00D93069"/>
    <w:rsid w:val="00D93CC5"/>
    <w:rsid w:val="00D97E28"/>
    <w:rsid w:val="00DA2EFE"/>
    <w:rsid w:val="00DA35FB"/>
    <w:rsid w:val="00DA7E5A"/>
    <w:rsid w:val="00DB495D"/>
    <w:rsid w:val="00DD5879"/>
    <w:rsid w:val="00DD7936"/>
    <w:rsid w:val="00DE58A1"/>
    <w:rsid w:val="00DE6676"/>
    <w:rsid w:val="00DF7B3D"/>
    <w:rsid w:val="00E106DA"/>
    <w:rsid w:val="00E17CF1"/>
    <w:rsid w:val="00E25D2B"/>
    <w:rsid w:val="00E26B70"/>
    <w:rsid w:val="00E27ABB"/>
    <w:rsid w:val="00E32E1F"/>
    <w:rsid w:val="00E4617E"/>
    <w:rsid w:val="00E51221"/>
    <w:rsid w:val="00E53B81"/>
    <w:rsid w:val="00E56053"/>
    <w:rsid w:val="00E6452D"/>
    <w:rsid w:val="00E6511B"/>
    <w:rsid w:val="00E77990"/>
    <w:rsid w:val="00E864A4"/>
    <w:rsid w:val="00E87F9D"/>
    <w:rsid w:val="00E90DBD"/>
    <w:rsid w:val="00EA71C1"/>
    <w:rsid w:val="00EB4125"/>
    <w:rsid w:val="00EB7844"/>
    <w:rsid w:val="00EC48C8"/>
    <w:rsid w:val="00EC71D7"/>
    <w:rsid w:val="00ED326A"/>
    <w:rsid w:val="00EE0E00"/>
    <w:rsid w:val="00EE1251"/>
    <w:rsid w:val="00EE22DD"/>
    <w:rsid w:val="00EE2DC4"/>
    <w:rsid w:val="00EE79FE"/>
    <w:rsid w:val="00EF14D9"/>
    <w:rsid w:val="00EF4D8A"/>
    <w:rsid w:val="00EF54EE"/>
    <w:rsid w:val="00F0085F"/>
    <w:rsid w:val="00F01E5A"/>
    <w:rsid w:val="00F0261B"/>
    <w:rsid w:val="00F0283B"/>
    <w:rsid w:val="00F234D9"/>
    <w:rsid w:val="00F24A80"/>
    <w:rsid w:val="00F25007"/>
    <w:rsid w:val="00F42665"/>
    <w:rsid w:val="00F44A2D"/>
    <w:rsid w:val="00F46D41"/>
    <w:rsid w:val="00F61F9F"/>
    <w:rsid w:val="00F62ECA"/>
    <w:rsid w:val="00F63131"/>
    <w:rsid w:val="00F6375A"/>
    <w:rsid w:val="00F65751"/>
    <w:rsid w:val="00F6741D"/>
    <w:rsid w:val="00F70D18"/>
    <w:rsid w:val="00F75946"/>
    <w:rsid w:val="00F75C66"/>
    <w:rsid w:val="00F77B70"/>
    <w:rsid w:val="00F80F31"/>
    <w:rsid w:val="00F86680"/>
    <w:rsid w:val="00F92CDE"/>
    <w:rsid w:val="00F931AE"/>
    <w:rsid w:val="00F9564B"/>
    <w:rsid w:val="00F96853"/>
    <w:rsid w:val="00F97D0C"/>
    <w:rsid w:val="00FA6075"/>
    <w:rsid w:val="00FB1C08"/>
    <w:rsid w:val="00FB2BB8"/>
    <w:rsid w:val="00FC392B"/>
    <w:rsid w:val="00FC6B10"/>
    <w:rsid w:val="00FD1204"/>
    <w:rsid w:val="00FD4942"/>
    <w:rsid w:val="00FE55F9"/>
    <w:rsid w:val="00FE7E82"/>
    <w:rsid w:val="00FF3170"/>
    <w:rsid w:val="00FF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17849013"/>
  <w15:chartTrackingRefBased/>
  <w15:docId w15:val="{15D0FD2D-FC60-4657-A31C-416EDFC5A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  <w:rPr>
      <w:rFonts w:ascii="Helvetica" w:hAnsi="Helvetica" w:cs="Helvetica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next w:val="Normal"/>
    <w:qFormat/>
    <w:pPr>
      <w:keepNext/>
      <w:shd w:val="solid" w:color="auto" w:fill="auto"/>
      <w:jc w:val="center"/>
      <w:outlineLvl w:val="1"/>
    </w:pPr>
    <w:rPr>
      <w:b/>
      <w:bCs/>
      <w:sz w:val="40"/>
      <w:szCs w:val="4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color w:val="FFFFFF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</w:style>
  <w:style w:type="paragraph" w:styleId="Heading8">
    <w:name w:val="heading 8"/>
    <w:basedOn w:val="Normal"/>
    <w:next w:val="Normal"/>
    <w:qFormat/>
    <w:pPr>
      <w:keepNext/>
      <w:widowControl w:val="0"/>
      <w:jc w:val="both"/>
      <w:outlineLvl w:val="7"/>
    </w:pPr>
    <w:rPr>
      <w:b/>
      <w:bCs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ascii="Univers" w:hAnsi="Univers" w:cs="Univers"/>
      <w:b/>
      <w:bCs/>
      <w:sz w:val="26"/>
      <w:szCs w:val="26"/>
    </w:rPr>
  </w:style>
  <w:style w:type="paragraph" w:styleId="BodyText3">
    <w:name w:val="Body Text 3"/>
    <w:basedOn w:val="Normal"/>
    <w:link w:val="BodyText3Char"/>
    <w:pPr>
      <w:jc w:val="both"/>
    </w:pPr>
    <w:rPr>
      <w:rFonts w:ascii="Univers" w:hAnsi="Univers" w:cs="Univers"/>
      <w:sz w:val="22"/>
      <w:szCs w:val="22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customStyle="1" w:styleId="Text">
    <w:name w:val="Text"/>
    <w:basedOn w:val="Normal"/>
    <w:pPr>
      <w:widowControl w:val="0"/>
      <w:jc w:val="both"/>
    </w:pPr>
    <w:rPr>
      <w:rFonts w:ascii="Univers" w:hAnsi="Univers" w:cs="Univers"/>
      <w:lang w:val="en-AU"/>
    </w:rPr>
  </w:style>
  <w:style w:type="paragraph" w:styleId="BodyTextIndent">
    <w:name w:val="Body Text Indent"/>
    <w:basedOn w:val="Normal"/>
    <w:pPr>
      <w:numPr>
        <w:ilvl w:val="12"/>
      </w:numPr>
      <w:tabs>
        <w:tab w:val="left" w:pos="436"/>
      </w:tabs>
      <w:ind w:left="360" w:hanging="360"/>
      <w:jc w:val="both"/>
    </w:pPr>
    <w:rPr>
      <w:rFonts w:ascii="Arial" w:hAnsi="Arial" w:cs="Arial"/>
      <w:sz w:val="22"/>
      <w:szCs w:val="22"/>
      <w:lang w:val="en-GB"/>
    </w:rPr>
  </w:style>
  <w:style w:type="paragraph" w:styleId="BodyTextIndent3">
    <w:name w:val="Body Text Indent 3"/>
    <w:basedOn w:val="Normal"/>
    <w:pPr>
      <w:ind w:left="567"/>
      <w:jc w:val="both"/>
    </w:pPr>
    <w:rPr>
      <w:rFonts w:ascii="Arial" w:hAnsi="Arial" w:cs="Arial"/>
      <w:lang w:val="en-GB"/>
    </w:rPr>
  </w:style>
  <w:style w:type="paragraph" w:styleId="BodyTextIndent2">
    <w:name w:val="Body Text Indent 2"/>
    <w:basedOn w:val="Normal"/>
    <w:pPr>
      <w:widowControl w:val="0"/>
      <w:ind w:left="397"/>
      <w:jc w:val="both"/>
    </w:pPr>
    <w:rPr>
      <w:rFonts w:ascii="Univers" w:hAnsi="Univers" w:cs="Univers"/>
      <w:sz w:val="22"/>
      <w:szCs w:val="22"/>
      <w:lang w:val="en-AU"/>
    </w:rPr>
  </w:style>
  <w:style w:type="paragraph" w:styleId="BlockText">
    <w:name w:val="Block Text"/>
    <w:basedOn w:val="Normal"/>
    <w:pPr>
      <w:ind w:left="567" w:right="567"/>
      <w:jc w:val="both"/>
    </w:pPr>
    <w:rPr>
      <w:rFonts w:ascii="Univers" w:hAnsi="Univers" w:cs="Univers"/>
      <w:sz w:val="22"/>
      <w:szCs w:val="22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styleId="Strong">
    <w:name w:val="Strong"/>
    <w:qFormat/>
    <w:rsid w:val="00102658"/>
    <w:rPr>
      <w:b/>
      <w:bCs/>
    </w:rPr>
  </w:style>
  <w:style w:type="paragraph" w:styleId="BalloonText">
    <w:name w:val="Balloon Text"/>
    <w:basedOn w:val="Normal"/>
    <w:semiHidden/>
    <w:rsid w:val="00373B6E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904BA"/>
    <w:pPr>
      <w:pBdr>
        <w:bottom w:val="single" w:sz="8" w:space="4" w:color="4F81BD"/>
      </w:pBdr>
      <w:autoSpaceDE/>
      <w:autoSpaceDN/>
      <w:spacing w:after="300"/>
      <w:contextualSpacing/>
    </w:pPr>
    <w:rPr>
      <w:rFonts w:ascii="Cambria" w:hAnsi="Cambria" w:cs="Times New Roman"/>
      <w:color w:val="17365D"/>
      <w:spacing w:val="5"/>
      <w:kern w:val="28"/>
      <w:sz w:val="52"/>
      <w:szCs w:val="52"/>
      <w:lang w:val="en-AU"/>
    </w:rPr>
  </w:style>
  <w:style w:type="character" w:customStyle="1" w:styleId="TitleChar">
    <w:name w:val="Title Char"/>
    <w:link w:val="Title"/>
    <w:uiPriority w:val="10"/>
    <w:rsid w:val="000904BA"/>
    <w:rPr>
      <w:rFonts w:ascii="Cambria" w:hAnsi="Cambria"/>
      <w:color w:val="17365D"/>
      <w:spacing w:val="5"/>
      <w:kern w:val="28"/>
      <w:sz w:val="52"/>
      <w:szCs w:val="52"/>
      <w:lang w:eastAsia="en-US"/>
    </w:rPr>
  </w:style>
  <w:style w:type="table" w:styleId="TableGrid">
    <w:name w:val="Table Grid"/>
    <w:basedOn w:val="TableNormal"/>
    <w:rsid w:val="000904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rsid w:val="00911964"/>
    <w:rPr>
      <w:sz w:val="16"/>
      <w:szCs w:val="16"/>
    </w:rPr>
  </w:style>
  <w:style w:type="paragraph" w:styleId="CommentText">
    <w:name w:val="annotation text"/>
    <w:basedOn w:val="Normal"/>
    <w:link w:val="CommentTextChar"/>
    <w:rsid w:val="00911964"/>
  </w:style>
  <w:style w:type="character" w:customStyle="1" w:styleId="CommentTextChar">
    <w:name w:val="Comment Text Char"/>
    <w:link w:val="CommentText"/>
    <w:rsid w:val="00911964"/>
    <w:rPr>
      <w:rFonts w:ascii="Helvetica" w:hAnsi="Helvetica" w:cs="Helvetic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11964"/>
    <w:rPr>
      <w:b/>
      <w:bCs/>
    </w:rPr>
  </w:style>
  <w:style w:type="character" w:customStyle="1" w:styleId="CommentSubjectChar">
    <w:name w:val="Comment Subject Char"/>
    <w:link w:val="CommentSubject"/>
    <w:rsid w:val="00911964"/>
    <w:rPr>
      <w:rFonts w:ascii="Helvetica" w:hAnsi="Helvetica" w:cs="Helvetica"/>
      <w:b/>
      <w:bCs/>
      <w:lang w:val="en-US" w:eastAsia="en-US"/>
    </w:rPr>
  </w:style>
  <w:style w:type="character" w:customStyle="1" w:styleId="BodyText3Char">
    <w:name w:val="Body Text 3 Char"/>
    <w:link w:val="BodyText3"/>
    <w:rsid w:val="007010EA"/>
    <w:rPr>
      <w:rFonts w:ascii="Univers" w:hAnsi="Univers" w:cs="Univers"/>
      <w:sz w:val="22"/>
      <w:szCs w:val="22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A54DE7"/>
    <w:pPr>
      <w:autoSpaceDE/>
      <w:autoSpaceDN/>
      <w:ind w:left="720"/>
    </w:pPr>
    <w:rPr>
      <w:rFonts w:ascii="Calibri" w:eastAsia="Calibri" w:hAnsi="Calibri" w:cs="Times New Roman"/>
      <w:sz w:val="22"/>
      <w:szCs w:val="22"/>
      <w:lang w:val="en-AU" w:eastAsia="en-AU"/>
    </w:rPr>
  </w:style>
  <w:style w:type="paragraph" w:customStyle="1" w:styleId="Default">
    <w:name w:val="Default"/>
    <w:rsid w:val="00046EE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820227"/>
    <w:rPr>
      <w:rFonts w:ascii="Helvetica" w:hAnsi="Helvetica" w:cs="Helvetica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27A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humanethics@qut.edu.au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llen.benter@dpi.nsw.gov.a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j.newton@qut.edu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sd.cox@qut.edu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hilip.browning@hdr.qut.edu.au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91CCF8-BA9D-4431-AAB5-3A1E7F4C9D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Ethics Booklet Number 2</vt:lpstr>
    </vt:vector>
  </TitlesOfParts>
  <Company>QUT</Company>
  <LinksUpToDate>false</LinksUpToDate>
  <CharactersWithSpaces>2189</CharactersWithSpaces>
  <SharedDoc>false</SharedDoc>
  <HLinks>
    <vt:vector size="6" baseType="variant">
      <vt:variant>
        <vt:i4>1245281</vt:i4>
      </vt:variant>
      <vt:variant>
        <vt:i4>0</vt:i4>
      </vt:variant>
      <vt:variant>
        <vt:i4>0</vt:i4>
      </vt:variant>
      <vt:variant>
        <vt:i4>5</vt:i4>
      </vt:variant>
      <vt:variant>
        <vt:lpwstr>mailto:humanethics@qut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Ethics Booklet Number 2</dc:title>
  <dc:subject/>
  <dc:creator>University Human Research Ethics Committee</dc:creator>
  <cp:keywords/>
  <dc:description/>
  <cp:lastModifiedBy>Philip Browning</cp:lastModifiedBy>
  <cp:revision>2</cp:revision>
  <cp:lastPrinted>2006-10-16T01:48:00Z</cp:lastPrinted>
  <dcterms:created xsi:type="dcterms:W3CDTF">2022-06-23T04:56:00Z</dcterms:created>
  <dcterms:modified xsi:type="dcterms:W3CDTF">2022-06-23T04:56:00Z</dcterms:modified>
</cp:coreProperties>
</file>